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7BC06" w14:textId="1FAB5EC4" w:rsidR="00334CC6" w:rsidRPr="00334CC6" w:rsidRDefault="00334CC6" w:rsidP="00E16EA3">
      <w:pPr>
        <w:jc w:val="center"/>
        <w:rPr>
          <w:b/>
          <w:bCs/>
          <w:sz w:val="40"/>
          <w:szCs w:val="40"/>
        </w:rPr>
      </w:pPr>
    </w:p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5040"/>
        <w:gridCol w:w="2430"/>
      </w:tblGrid>
      <w:tr w:rsidR="001D13A3" w:rsidRPr="001D13A3" w14:paraId="2728ACA9" w14:textId="77777777" w:rsidTr="00892D90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504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243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92D90">
        <w:tc>
          <w:tcPr>
            <w:tcW w:w="3415" w:type="dxa"/>
          </w:tcPr>
          <w:p w14:paraId="5E7491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</w:p>
        </w:tc>
        <w:tc>
          <w:tcPr>
            <w:tcW w:w="5040" w:type="dxa"/>
          </w:tcPr>
          <w:p w14:paraId="390F3CB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Current Grade:</w:t>
            </w:r>
          </w:p>
        </w:tc>
        <w:tc>
          <w:tcPr>
            <w:tcW w:w="2430" w:type="dxa"/>
          </w:tcPr>
          <w:p w14:paraId="189814FD" w14:textId="3CB66ACD" w:rsidR="001D13A3" w:rsidRPr="001D13A3" w:rsidRDefault="001D13A3" w:rsidP="001D13A3">
            <w:pPr>
              <w:rPr>
                <w:b/>
              </w:rPr>
            </w:pPr>
          </w:p>
        </w:tc>
      </w:tr>
      <w:tr w:rsidR="001D13A3" w:rsidRPr="001D13A3" w14:paraId="4534A809" w14:textId="77777777" w:rsidTr="00892D90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504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243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101F2F20" w14:textId="4909517D" w:rsidR="001D13A3" w:rsidRPr="001D13A3" w:rsidRDefault="001D13A3" w:rsidP="001D13A3">
            <w:pPr>
              <w:rPr>
                <w:i/>
                <w:iCs/>
                <w:sz w:val="18"/>
                <w:szCs w:val="18"/>
              </w:rPr>
            </w:pPr>
            <w:r w:rsidRPr="001D13A3">
              <w:rPr>
                <w:sz w:val="18"/>
                <w:szCs w:val="18"/>
              </w:rPr>
              <w:t xml:space="preserve">Listed here are courses available for </w:t>
            </w:r>
            <w:r w:rsidRPr="001D13A3">
              <w:rPr>
                <w:b/>
                <w:bCs/>
                <w:i/>
                <w:iCs/>
                <w:sz w:val="18"/>
                <w:szCs w:val="18"/>
              </w:rPr>
              <w:t>9TH GRADE STUDENTS</w:t>
            </w:r>
            <w:r w:rsidR="00577E1F">
              <w:rPr>
                <w:b/>
                <w:bCs/>
                <w:i/>
                <w:iCs/>
                <w:sz w:val="18"/>
                <w:szCs w:val="18"/>
              </w:rPr>
              <w:t xml:space="preserve"> in the PTECH program</w:t>
            </w:r>
            <w:r w:rsidRPr="001D13A3">
              <w:rPr>
                <w:sz w:val="18"/>
                <w:szCs w:val="18"/>
              </w:rPr>
              <w:t xml:space="preserve">.  You should make these selections based on teacher recommendations, advice and consent of your parents.  </w:t>
            </w:r>
            <w:r w:rsidR="00055753" w:rsidRPr="00C425B9">
              <w:rPr>
                <w:sz w:val="18"/>
                <w:szCs w:val="18"/>
              </w:rPr>
              <w:t>Be sure to refer to graduation requirements for your class</w:t>
            </w:r>
            <w:r w:rsidR="00055753">
              <w:rPr>
                <w:sz w:val="18"/>
                <w:szCs w:val="18"/>
              </w:rPr>
              <w:t xml:space="preserve"> and course descriptions</w:t>
            </w:r>
            <w:r w:rsidR="00055753" w:rsidRPr="00C425B9">
              <w:rPr>
                <w:sz w:val="18"/>
                <w:szCs w:val="18"/>
              </w:rPr>
              <w:t xml:space="preserve"> in the </w:t>
            </w:r>
            <w:r w:rsidR="00055753" w:rsidRPr="00C425B9">
              <w:rPr>
                <w:i/>
                <w:iCs/>
                <w:sz w:val="18"/>
                <w:szCs w:val="18"/>
              </w:rPr>
              <w:t>Student Education Planning Guide</w:t>
            </w:r>
            <w:r w:rsidR="00055753">
              <w:rPr>
                <w:i/>
                <w:iCs/>
                <w:sz w:val="18"/>
                <w:szCs w:val="18"/>
              </w:rPr>
              <w:t xml:space="preserve">- </w:t>
            </w:r>
            <w:hyperlink r:id="rId7" w:history="1">
              <w:r w:rsidR="00055753" w:rsidRPr="000C796C">
                <w:rPr>
                  <w:rStyle w:val="Hyperlink"/>
                  <w:i/>
                  <w:iCs/>
                  <w:sz w:val="18"/>
                  <w:szCs w:val="18"/>
                </w:rPr>
                <w:t>http://www.hcps.org/SEPG/</w:t>
              </w:r>
            </w:hyperlink>
          </w:p>
          <w:p w14:paraId="175F878A" w14:textId="77777777" w:rsidR="001D13A3" w:rsidRPr="001D13A3" w:rsidRDefault="001D13A3" w:rsidP="001D13A3">
            <w:pPr>
              <w:rPr>
                <w:i/>
                <w:iCs/>
                <w:sz w:val="18"/>
                <w:szCs w:val="18"/>
              </w:rPr>
            </w:pPr>
          </w:p>
          <w:p w14:paraId="055922B5" w14:textId="6D0476E9" w:rsidR="006B430E" w:rsidRPr="00B46B24" w:rsidRDefault="006B430E" w:rsidP="00112E17">
            <w:pPr>
              <w:rPr>
                <w:b/>
                <w:sz w:val="18"/>
                <w:szCs w:val="18"/>
              </w:rPr>
            </w:pP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8"/>
        <w:gridCol w:w="3830"/>
        <w:gridCol w:w="3617"/>
      </w:tblGrid>
      <w:tr w:rsidR="007604E0" w14:paraId="1C1EAA18" w14:textId="77777777" w:rsidTr="001D13A3">
        <w:tc>
          <w:tcPr>
            <w:tcW w:w="3438" w:type="dxa"/>
          </w:tcPr>
          <w:p w14:paraId="5D5A75F4" w14:textId="69C95F0D" w:rsidR="004C0A2F" w:rsidRDefault="004C0A2F" w:rsidP="000A678F"/>
        </w:tc>
        <w:tc>
          <w:tcPr>
            <w:tcW w:w="3830" w:type="dxa"/>
          </w:tcPr>
          <w:p w14:paraId="726BFC30" w14:textId="77777777" w:rsidR="007604E0" w:rsidRDefault="007604E0" w:rsidP="000A678F"/>
        </w:tc>
        <w:tc>
          <w:tcPr>
            <w:tcW w:w="3617" w:type="dxa"/>
          </w:tcPr>
          <w:p w14:paraId="33B6A284" w14:textId="77777777" w:rsidR="007604E0" w:rsidRDefault="007604E0" w:rsidP="007604E0">
            <w:pPr>
              <w:jc w:val="center"/>
            </w:pPr>
          </w:p>
        </w:tc>
      </w:tr>
      <w:tr w:rsidR="007604E0" w14:paraId="1B08625E" w14:textId="77777777" w:rsidTr="00F72DC0">
        <w:trPr>
          <w:trHeight w:val="5058"/>
        </w:trPr>
        <w:tc>
          <w:tcPr>
            <w:tcW w:w="3438" w:type="dxa"/>
          </w:tcPr>
          <w:tbl>
            <w:tblPr>
              <w:tblStyle w:val="TableGrid"/>
              <w:tblW w:w="3212" w:type="dxa"/>
              <w:tblLook w:val="04A0" w:firstRow="1" w:lastRow="0" w:firstColumn="1" w:lastColumn="0" w:noHBand="0" w:noVBand="1"/>
            </w:tblPr>
            <w:tblGrid>
              <w:gridCol w:w="269"/>
              <w:gridCol w:w="1000"/>
              <w:gridCol w:w="1943"/>
            </w:tblGrid>
            <w:tr w:rsidR="00655783" w:rsidRPr="005A375B" w14:paraId="7B71851D" w14:textId="77777777" w:rsidTr="00F72DC0">
              <w:tc>
                <w:tcPr>
                  <w:tcW w:w="3212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564A4CCF" w14:textId="480CB7A5" w:rsidR="00655783" w:rsidRPr="00087C70" w:rsidRDefault="00655783" w:rsidP="0022790B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B46B24" w:rsidRPr="005A375B" w14:paraId="7D229AD1" w14:textId="77777777" w:rsidTr="00F72DC0">
              <w:tc>
                <w:tcPr>
                  <w:tcW w:w="3212" w:type="dxa"/>
                  <w:gridSpan w:val="3"/>
                  <w:vAlign w:val="center"/>
                </w:tcPr>
                <w:p w14:paraId="0D3D20DE" w14:textId="7932A10F" w:rsidR="00B46B24" w:rsidRPr="00B46B24" w:rsidRDefault="00B46B24" w:rsidP="00B46B24">
                  <w:pPr>
                    <w:autoSpaceDE w:val="0"/>
                    <w:autoSpaceDN w:val="0"/>
                    <w:adjustRightInd w:val="0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20"/>
                      <w:szCs w:val="20"/>
                    </w:rPr>
                    <w:t>ENGLISH*</w:t>
                  </w:r>
                  <w:r>
                    <w:rPr>
                      <w:sz w:val="20"/>
                      <w:szCs w:val="20"/>
                    </w:rPr>
                    <w:t>(Select One)</w:t>
                  </w:r>
                </w:p>
              </w:tc>
            </w:tr>
            <w:tr w:rsidR="00B46B24" w:rsidRPr="005A375B" w14:paraId="13F27DE4" w14:textId="77777777" w:rsidTr="00F72DC0">
              <w:tc>
                <w:tcPr>
                  <w:tcW w:w="3212" w:type="dxa"/>
                  <w:gridSpan w:val="3"/>
                  <w:vAlign w:val="center"/>
                </w:tcPr>
                <w:p w14:paraId="27D43B45" w14:textId="3F5B4620" w:rsidR="00B46B24" w:rsidRPr="00110123" w:rsidRDefault="00B46B24" w:rsidP="00DB2E19">
                  <w:pPr>
                    <w:autoSpaceDE w:val="0"/>
                    <w:autoSpaceDN w:val="0"/>
                    <w:adjustRightInd w:val="0"/>
                    <w:rPr>
                      <w:sz w:val="18"/>
                      <w:szCs w:val="18"/>
                    </w:rPr>
                  </w:pPr>
                </w:p>
              </w:tc>
            </w:tr>
            <w:tr w:rsidR="0086242D" w:rsidRPr="005A375B" w14:paraId="27BB096F" w14:textId="77777777" w:rsidTr="00F72DC0">
              <w:tc>
                <w:tcPr>
                  <w:tcW w:w="269" w:type="dxa"/>
                  <w:vAlign w:val="center"/>
                </w:tcPr>
                <w:p w14:paraId="5365D409" w14:textId="77777777" w:rsidR="0086242D" w:rsidRPr="005A375B" w:rsidRDefault="0086242D" w:rsidP="0065578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</w:tcPr>
                <w:p w14:paraId="04844A98" w14:textId="35257B2E" w:rsidR="0086242D" w:rsidRPr="00110123" w:rsidRDefault="00B46B24" w:rsidP="00DB2E1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N0101</w:t>
                  </w:r>
                </w:p>
              </w:tc>
              <w:tc>
                <w:tcPr>
                  <w:tcW w:w="1943" w:type="dxa"/>
                </w:tcPr>
                <w:p w14:paraId="622E5D38" w14:textId="06B85296" w:rsidR="0086242D" w:rsidRDefault="00B46B24" w:rsidP="00DB2E19">
                  <w:pPr>
                    <w:autoSpaceDE w:val="0"/>
                    <w:autoSpaceDN w:val="0"/>
                    <w:adjustRightInd w:val="0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nglish I</w:t>
                  </w:r>
                </w:p>
              </w:tc>
            </w:tr>
            <w:tr w:rsidR="00161BEA" w:rsidRPr="001C2AD9" w14:paraId="226657AB" w14:textId="77777777" w:rsidTr="00F72DC0">
              <w:tc>
                <w:tcPr>
                  <w:tcW w:w="269" w:type="dxa"/>
                  <w:vAlign w:val="center"/>
                </w:tcPr>
                <w:p w14:paraId="4B76AA8E" w14:textId="77777777" w:rsidR="00161BEA" w:rsidRPr="001C2AD9" w:rsidRDefault="00161BEA" w:rsidP="00655783">
                  <w:pPr>
                    <w:rPr>
                      <w:rFonts w:ascii="Arial Narrow" w:hAnsi="Arial Narrow"/>
                      <w:sz w:val="18"/>
                      <w:szCs w:val="18"/>
                    </w:rPr>
                  </w:pPr>
                </w:p>
              </w:tc>
              <w:tc>
                <w:tcPr>
                  <w:tcW w:w="1000" w:type="dxa"/>
                </w:tcPr>
                <w:p w14:paraId="2279D4E4" w14:textId="2DAD15F4" w:rsidR="00161BEA" w:rsidRPr="001C2AD9" w:rsidRDefault="00B46B24" w:rsidP="00DB2E19">
                  <w:pPr>
                    <w:rPr>
                      <w:sz w:val="18"/>
                      <w:szCs w:val="18"/>
                    </w:rPr>
                  </w:pPr>
                  <w:r w:rsidRPr="001C2AD9">
                    <w:rPr>
                      <w:sz w:val="18"/>
                      <w:szCs w:val="18"/>
                    </w:rPr>
                    <w:t>EN01W61</w:t>
                  </w:r>
                </w:p>
              </w:tc>
              <w:tc>
                <w:tcPr>
                  <w:tcW w:w="1943" w:type="dxa"/>
                </w:tcPr>
                <w:p w14:paraId="36E8F75C" w14:textId="2444A576" w:rsidR="00161BEA" w:rsidRPr="001C2AD9" w:rsidRDefault="00B46B24" w:rsidP="00DB2E19">
                  <w:pPr>
                    <w:rPr>
                      <w:sz w:val="18"/>
                      <w:szCs w:val="18"/>
                    </w:rPr>
                  </w:pPr>
                  <w:r w:rsidRPr="001C2AD9">
                    <w:rPr>
                      <w:sz w:val="18"/>
                      <w:szCs w:val="18"/>
                    </w:rPr>
                    <w:t>Honors English I</w:t>
                  </w:r>
                </w:p>
              </w:tc>
            </w:tr>
            <w:tr w:rsidR="001C2AD9" w:rsidRPr="005A375B" w14:paraId="0E4498A9" w14:textId="77777777" w:rsidTr="00F72DC0">
              <w:tc>
                <w:tcPr>
                  <w:tcW w:w="3212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0E091A5A" w14:textId="6FA80708" w:rsidR="001C2AD9" w:rsidRPr="00110123" w:rsidRDefault="001C2AD9" w:rsidP="00407D6C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1C2AD9" w:rsidRPr="005A375B" w14:paraId="2617F485" w14:textId="77777777" w:rsidTr="00F72DC0">
              <w:tc>
                <w:tcPr>
                  <w:tcW w:w="3212" w:type="dxa"/>
                  <w:gridSpan w:val="3"/>
                  <w:vAlign w:val="center"/>
                </w:tcPr>
                <w:p w14:paraId="1C73EB56" w14:textId="07086D4D" w:rsidR="001C2AD9" w:rsidRPr="001C2AD9" w:rsidRDefault="001C2AD9" w:rsidP="001C2AD9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Math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1C2AD9" w:rsidRPr="005A375B" w14:paraId="68C6321B" w14:textId="77777777" w:rsidTr="00F72DC0">
              <w:tc>
                <w:tcPr>
                  <w:tcW w:w="3212" w:type="dxa"/>
                  <w:gridSpan w:val="3"/>
                  <w:vAlign w:val="center"/>
                </w:tcPr>
                <w:p w14:paraId="28C355FA" w14:textId="2B9E0A53" w:rsidR="001C2AD9" w:rsidRPr="00110123" w:rsidRDefault="001C2AD9" w:rsidP="00C75EED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75EED" w:rsidRPr="005A375B" w14:paraId="5D8AB70C" w14:textId="77777777" w:rsidTr="00F72DC0">
              <w:tc>
                <w:tcPr>
                  <w:tcW w:w="269" w:type="dxa"/>
                  <w:vAlign w:val="center"/>
                </w:tcPr>
                <w:p w14:paraId="4AD0B2AD" w14:textId="47C04E6E" w:rsidR="00C75EED" w:rsidRPr="005A375B" w:rsidRDefault="00C75EED" w:rsidP="00C75EE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56A2A966" w14:textId="77777777" w:rsidR="00C75EED" w:rsidRDefault="001C2AD9" w:rsidP="00C75EE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192/</w:t>
                  </w:r>
                </w:p>
                <w:p w14:paraId="436374CF" w14:textId="534EEEA4" w:rsidR="001C2AD9" w:rsidRPr="00087C70" w:rsidRDefault="001C2AD9" w:rsidP="00C75EE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293</w:t>
                  </w:r>
                </w:p>
              </w:tc>
              <w:tc>
                <w:tcPr>
                  <w:tcW w:w="1943" w:type="dxa"/>
                  <w:vAlign w:val="center"/>
                </w:tcPr>
                <w:p w14:paraId="29C17398" w14:textId="199D9F93" w:rsidR="005A35C5" w:rsidRDefault="001C2AD9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Intro to Algebra</w:t>
                  </w:r>
                  <w:r w:rsidR="00A467D9">
                    <w:rPr>
                      <w:sz w:val="18"/>
                      <w:szCs w:val="18"/>
                    </w:rPr>
                    <w:t xml:space="preserve"> (D)</w:t>
                  </w:r>
                  <w:r>
                    <w:rPr>
                      <w:sz w:val="18"/>
                      <w:szCs w:val="18"/>
                    </w:rPr>
                    <w:t>/</w:t>
                  </w:r>
                </w:p>
                <w:p w14:paraId="5984FA7F" w14:textId="5713B2DC" w:rsidR="00C75EED" w:rsidRPr="00110123" w:rsidRDefault="001C2AD9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lgebra</w:t>
                  </w:r>
                  <w:r w:rsidR="005A35C5">
                    <w:rPr>
                      <w:sz w:val="18"/>
                      <w:szCs w:val="18"/>
                    </w:rPr>
                    <w:t xml:space="preserve"> I (D)</w:t>
                  </w:r>
                </w:p>
              </w:tc>
            </w:tr>
            <w:tr w:rsidR="00C75EED" w:rsidRPr="005A375B" w14:paraId="6DA89E43" w14:textId="77777777" w:rsidTr="00F72DC0">
              <w:tc>
                <w:tcPr>
                  <w:tcW w:w="269" w:type="dxa"/>
                  <w:vAlign w:val="center"/>
                </w:tcPr>
                <w:p w14:paraId="5ED8A9E1" w14:textId="0D5C056B" w:rsidR="00C75EED" w:rsidRPr="005A375B" w:rsidRDefault="00C75EED" w:rsidP="00C75EE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38F9F9E0" w14:textId="35634A19" w:rsidR="00C75EED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43" w:type="dxa"/>
                  <w:vAlign w:val="center"/>
                </w:tcPr>
                <w:p w14:paraId="68F3D7BF" w14:textId="658CA031" w:rsidR="005A35C5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lgebra I</w:t>
                  </w:r>
                </w:p>
              </w:tc>
            </w:tr>
            <w:tr w:rsidR="00C75EED" w:rsidRPr="005A375B" w14:paraId="0590ECDC" w14:textId="77777777" w:rsidTr="00F72DC0">
              <w:tc>
                <w:tcPr>
                  <w:tcW w:w="269" w:type="dxa"/>
                  <w:vAlign w:val="center"/>
                </w:tcPr>
                <w:p w14:paraId="040386D0" w14:textId="41FE2BEB" w:rsidR="00C75EED" w:rsidRPr="005A375B" w:rsidRDefault="00C75EED" w:rsidP="00C75EE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1657973B" w14:textId="13580B94" w:rsidR="00C75EED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43" w:type="dxa"/>
                  <w:vAlign w:val="center"/>
                </w:tcPr>
                <w:p w14:paraId="395178B8" w14:textId="788C5FDA" w:rsidR="00C75EED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Geometry</w:t>
                  </w:r>
                </w:p>
              </w:tc>
            </w:tr>
            <w:tr w:rsidR="00110123" w:rsidRPr="005A375B" w14:paraId="406F38E6" w14:textId="77777777" w:rsidTr="00F72DC0">
              <w:tc>
                <w:tcPr>
                  <w:tcW w:w="269" w:type="dxa"/>
                  <w:vAlign w:val="center"/>
                </w:tcPr>
                <w:p w14:paraId="73076DA7" w14:textId="77777777" w:rsidR="00110123" w:rsidRPr="005A375B" w:rsidRDefault="00110123" w:rsidP="00C75EE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7F0687E4" w14:textId="444BBD72" w:rsidR="00110123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43" w:type="dxa"/>
                  <w:vAlign w:val="center"/>
                </w:tcPr>
                <w:p w14:paraId="38982925" w14:textId="3C46330B" w:rsidR="00110123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</w:t>
                  </w:r>
                  <w:r w:rsidR="00B51A40">
                    <w:rPr>
                      <w:sz w:val="18"/>
                      <w:szCs w:val="18"/>
                    </w:rPr>
                    <w:t>o</w:t>
                  </w:r>
                  <w:r>
                    <w:rPr>
                      <w:sz w:val="18"/>
                      <w:szCs w:val="18"/>
                    </w:rPr>
                    <w:t>n</w:t>
                  </w:r>
                  <w:r w:rsidR="00B51A40">
                    <w:rPr>
                      <w:sz w:val="18"/>
                      <w:szCs w:val="18"/>
                    </w:rPr>
                    <w:t>o</w:t>
                  </w:r>
                  <w:r>
                    <w:rPr>
                      <w:sz w:val="18"/>
                      <w:szCs w:val="18"/>
                    </w:rPr>
                    <w:t>rs Algebra II</w:t>
                  </w:r>
                </w:p>
              </w:tc>
            </w:tr>
          </w:tbl>
          <w:p w14:paraId="6393C1F7" w14:textId="36850450" w:rsidR="007604E0" w:rsidRDefault="007604E0" w:rsidP="000A678F"/>
          <w:p w14:paraId="597C3B42" w14:textId="6CC35D48" w:rsidR="00FE1E69" w:rsidRPr="00FE1E69" w:rsidRDefault="00FE1E69" w:rsidP="000A678F">
            <w:pPr>
              <w:rPr>
                <w:i/>
                <w:iCs/>
              </w:rPr>
            </w:pPr>
            <w:r>
              <w:rPr>
                <w:i/>
                <w:iCs/>
              </w:rPr>
              <w:t>Enrollment in 9</w:t>
            </w:r>
            <w:r w:rsidRPr="00FE1E69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grade math course</w:t>
            </w:r>
            <w:r w:rsidRPr="00FE1E69">
              <w:rPr>
                <w:i/>
                <w:iCs/>
              </w:rPr>
              <w:t xml:space="preserve"> will be based on </w:t>
            </w:r>
            <w:r w:rsidR="003C7BD5">
              <w:rPr>
                <w:i/>
                <w:iCs/>
              </w:rPr>
              <w:t>8</w:t>
            </w:r>
            <w:r w:rsidR="003C7BD5" w:rsidRPr="003C7BD5">
              <w:rPr>
                <w:i/>
                <w:iCs/>
                <w:vertAlign w:val="superscript"/>
              </w:rPr>
              <w:t>th</w:t>
            </w:r>
            <w:r w:rsidR="003C7BD5">
              <w:rPr>
                <w:i/>
                <w:iCs/>
              </w:rPr>
              <w:t xml:space="preserve"> grade</w:t>
            </w:r>
            <w:r w:rsidRPr="00FE1E69">
              <w:rPr>
                <w:i/>
                <w:iCs/>
              </w:rPr>
              <w:t xml:space="preserve"> math </w:t>
            </w:r>
            <w:r w:rsidR="003C7BD5">
              <w:rPr>
                <w:i/>
                <w:iCs/>
              </w:rPr>
              <w:t>course</w:t>
            </w:r>
            <w:r>
              <w:rPr>
                <w:i/>
                <w:iCs/>
              </w:rPr>
              <w:t>.</w:t>
            </w:r>
          </w:p>
          <w:p w14:paraId="1C72E564" w14:textId="749DC4CC" w:rsidR="00FE1E69" w:rsidRPr="00FE1E69" w:rsidRDefault="00FE1E69" w:rsidP="00FE1E69"/>
        </w:tc>
        <w:tc>
          <w:tcPr>
            <w:tcW w:w="3830" w:type="dxa"/>
          </w:tcPr>
          <w:tbl>
            <w:tblPr>
              <w:tblStyle w:val="TableGrid"/>
              <w:tblW w:w="3439" w:type="dxa"/>
              <w:tblLook w:val="04A0" w:firstRow="1" w:lastRow="0" w:firstColumn="1" w:lastColumn="0" w:noHBand="0" w:noVBand="1"/>
            </w:tblPr>
            <w:tblGrid>
              <w:gridCol w:w="269"/>
              <w:gridCol w:w="61"/>
              <w:gridCol w:w="907"/>
              <w:gridCol w:w="41"/>
              <w:gridCol w:w="2161"/>
            </w:tblGrid>
            <w:tr w:rsidR="008F5160" w:rsidRPr="005A375B" w14:paraId="0FF2CB3A" w14:textId="77777777" w:rsidTr="008F5160">
              <w:tc>
                <w:tcPr>
                  <w:tcW w:w="3439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72E9D73A" w14:textId="6C34B0EA" w:rsidR="008F5160" w:rsidRPr="00110123" w:rsidRDefault="008F5160" w:rsidP="00087C7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F72DC0" w:rsidRPr="005A375B" w14:paraId="0E0001F6" w14:textId="77777777" w:rsidTr="004102C3">
              <w:tc>
                <w:tcPr>
                  <w:tcW w:w="3439" w:type="dxa"/>
                  <w:gridSpan w:val="5"/>
                  <w:vAlign w:val="center"/>
                </w:tcPr>
                <w:p w14:paraId="37428549" w14:textId="0003D3F6" w:rsidR="00F72DC0" w:rsidRPr="008F5160" w:rsidRDefault="00F72DC0" w:rsidP="00F72DC0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SOCIAL STUDIES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F72DC0" w:rsidRPr="005A375B" w14:paraId="3DCC1E4A" w14:textId="77777777" w:rsidTr="00426BCC">
              <w:tc>
                <w:tcPr>
                  <w:tcW w:w="3439" w:type="dxa"/>
                  <w:gridSpan w:val="5"/>
                  <w:vAlign w:val="center"/>
                </w:tcPr>
                <w:p w14:paraId="1362510D" w14:textId="68FEE924" w:rsidR="00F72DC0" w:rsidRPr="00781A0A" w:rsidRDefault="00F72DC0" w:rsidP="00F72DC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F72DC0" w:rsidRPr="005A375B" w14:paraId="06BB36F1" w14:textId="77777777" w:rsidTr="00B827AF">
              <w:trPr>
                <w:trHeight w:val="161"/>
              </w:trPr>
              <w:tc>
                <w:tcPr>
                  <w:tcW w:w="330" w:type="dxa"/>
                  <w:gridSpan w:val="2"/>
                  <w:vAlign w:val="center"/>
                </w:tcPr>
                <w:p w14:paraId="5D7335AD" w14:textId="7630D4F9" w:rsidR="00F72DC0" w:rsidRPr="005A375B" w:rsidRDefault="00945239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07" w:type="dxa"/>
                </w:tcPr>
                <w:p w14:paraId="27DF0717" w14:textId="1F2B12A2" w:rsidR="00F72DC0" w:rsidRPr="00E44382" w:rsidRDefault="00E44382" w:rsidP="00F72DC0">
                  <w:pPr>
                    <w:rPr>
                      <w:sz w:val="18"/>
                      <w:szCs w:val="18"/>
                    </w:rPr>
                  </w:pPr>
                  <w:r w:rsidRPr="00E44382">
                    <w:rPr>
                      <w:caps/>
                      <w:color w:val="000000" w:themeColor="text1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2202" w:type="dxa"/>
                  <w:gridSpan w:val="2"/>
                </w:tcPr>
                <w:p w14:paraId="321FBDA5" w14:textId="4B8AFC44" w:rsidR="00F72DC0" w:rsidRPr="00110123" w:rsidRDefault="00E44382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US History</w:t>
                  </w:r>
                </w:p>
              </w:tc>
            </w:tr>
            <w:tr w:rsidR="00F72DC0" w:rsidRPr="005A375B" w14:paraId="499B158E" w14:textId="77777777" w:rsidTr="00F72DC0">
              <w:tc>
                <w:tcPr>
                  <w:tcW w:w="3439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07C91E46" w14:textId="77777777" w:rsidR="00F72DC0" w:rsidRDefault="00F72DC0" w:rsidP="00F72DC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F72DC0" w:rsidRPr="005A375B" w14:paraId="7EA75EFF" w14:textId="77777777" w:rsidTr="00F72DC0">
              <w:tc>
                <w:tcPr>
                  <w:tcW w:w="3439" w:type="dxa"/>
                  <w:gridSpan w:val="5"/>
                  <w:vAlign w:val="center"/>
                </w:tcPr>
                <w:p w14:paraId="5D96D648" w14:textId="77777777" w:rsidR="00F72DC0" w:rsidRPr="005A35C5" w:rsidRDefault="00F72DC0" w:rsidP="00F72DC0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SCIENCE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F72DC0" w:rsidRPr="005A375B" w14:paraId="37DA359D" w14:textId="77777777" w:rsidTr="00F72DC0">
              <w:tc>
                <w:tcPr>
                  <w:tcW w:w="3439" w:type="dxa"/>
                  <w:gridSpan w:val="5"/>
                  <w:vAlign w:val="center"/>
                </w:tcPr>
                <w:p w14:paraId="75F44A7B" w14:textId="164305DD" w:rsidR="00F72DC0" w:rsidRDefault="00F72DC0" w:rsidP="00F72DC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F72DC0" w:rsidRPr="005A375B" w14:paraId="7C95C2E8" w14:textId="77777777" w:rsidTr="00B827AF">
              <w:tc>
                <w:tcPr>
                  <w:tcW w:w="269" w:type="dxa"/>
                  <w:vAlign w:val="center"/>
                </w:tcPr>
                <w:p w14:paraId="49479549" w14:textId="77777777" w:rsidR="00F72DC0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9" w:type="dxa"/>
                  <w:gridSpan w:val="3"/>
                </w:tcPr>
                <w:p w14:paraId="5A36F5C6" w14:textId="77777777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0201</w:t>
                  </w:r>
                </w:p>
              </w:tc>
              <w:tc>
                <w:tcPr>
                  <w:tcW w:w="2161" w:type="dxa"/>
                </w:tcPr>
                <w:p w14:paraId="097F881F" w14:textId="77777777" w:rsidR="00F72DC0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iology</w:t>
                  </w:r>
                </w:p>
              </w:tc>
            </w:tr>
            <w:tr w:rsidR="00F72DC0" w:rsidRPr="005A375B" w14:paraId="73C18396" w14:textId="77777777" w:rsidTr="00B827AF">
              <w:tc>
                <w:tcPr>
                  <w:tcW w:w="269" w:type="dxa"/>
                  <w:vAlign w:val="center"/>
                </w:tcPr>
                <w:p w14:paraId="18634096" w14:textId="77777777" w:rsidR="00F72DC0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9" w:type="dxa"/>
                  <w:gridSpan w:val="3"/>
                </w:tcPr>
                <w:p w14:paraId="32B1692C" w14:textId="77777777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02W61</w:t>
                  </w:r>
                </w:p>
              </w:tc>
              <w:tc>
                <w:tcPr>
                  <w:tcW w:w="2161" w:type="dxa"/>
                </w:tcPr>
                <w:p w14:paraId="5B1C9D0B" w14:textId="189FAA0F" w:rsidR="00F72DC0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Biology</w:t>
                  </w:r>
                </w:p>
              </w:tc>
            </w:tr>
            <w:tr w:rsidR="00F72DC0" w:rsidRPr="00087C70" w14:paraId="3938068D" w14:textId="77777777" w:rsidTr="00617484">
              <w:trPr>
                <w:trHeight w:val="224"/>
              </w:trPr>
              <w:tc>
                <w:tcPr>
                  <w:tcW w:w="3439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61E21477" w14:textId="77777777" w:rsidR="00F72DC0" w:rsidRPr="00087C70" w:rsidRDefault="00F72DC0" w:rsidP="00F72DC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F72DC0" w:rsidRPr="005A35C5" w14:paraId="45283B94" w14:textId="77777777" w:rsidTr="00617484">
              <w:tc>
                <w:tcPr>
                  <w:tcW w:w="3439" w:type="dxa"/>
                  <w:gridSpan w:val="5"/>
                  <w:vAlign w:val="center"/>
                </w:tcPr>
                <w:p w14:paraId="35602996" w14:textId="77777777" w:rsidR="00F72DC0" w:rsidRPr="005A35C5" w:rsidRDefault="00F72DC0" w:rsidP="00F72DC0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HEALTH/PHYSICAL EDUCATION</w:t>
                  </w:r>
                </w:p>
              </w:tc>
            </w:tr>
            <w:tr w:rsidR="00C47A8A" w:rsidRPr="005A35C5" w14:paraId="65597484" w14:textId="77777777" w:rsidTr="00617484">
              <w:tc>
                <w:tcPr>
                  <w:tcW w:w="3439" w:type="dxa"/>
                  <w:gridSpan w:val="5"/>
                  <w:vAlign w:val="center"/>
                </w:tcPr>
                <w:p w14:paraId="225D036F" w14:textId="77777777" w:rsidR="00C47A8A" w:rsidRDefault="00C47A8A" w:rsidP="00F72DC0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</w:p>
              </w:tc>
            </w:tr>
            <w:tr w:rsidR="00F72DC0" w:rsidRPr="00110123" w14:paraId="59358D29" w14:textId="77777777" w:rsidTr="00B827AF">
              <w:tc>
                <w:tcPr>
                  <w:tcW w:w="330" w:type="dxa"/>
                  <w:gridSpan w:val="2"/>
                  <w:vAlign w:val="center"/>
                </w:tcPr>
                <w:p w14:paraId="33827FAC" w14:textId="77777777" w:rsidR="00F72DC0" w:rsidRPr="005A375B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07" w:type="dxa"/>
                  <w:vAlign w:val="center"/>
                </w:tcPr>
                <w:p w14:paraId="3068BA55" w14:textId="77777777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E0105</w:t>
                  </w:r>
                </w:p>
              </w:tc>
              <w:tc>
                <w:tcPr>
                  <w:tcW w:w="2202" w:type="dxa"/>
                  <w:gridSpan w:val="2"/>
                  <w:vAlign w:val="center"/>
                </w:tcPr>
                <w:p w14:paraId="3CC12858" w14:textId="0EA5EE22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ealth</w:t>
                  </w:r>
                  <w:r w:rsidR="009B20A5">
                    <w:rPr>
                      <w:sz w:val="18"/>
                      <w:szCs w:val="18"/>
                    </w:rPr>
                    <w:t xml:space="preserve"> (SEM)</w:t>
                  </w:r>
                </w:p>
              </w:tc>
            </w:tr>
            <w:tr w:rsidR="00F72DC0" w:rsidRPr="00110123" w14:paraId="712958AF" w14:textId="77777777" w:rsidTr="00B827AF">
              <w:tc>
                <w:tcPr>
                  <w:tcW w:w="330" w:type="dxa"/>
                  <w:gridSpan w:val="2"/>
                  <w:vAlign w:val="center"/>
                </w:tcPr>
                <w:p w14:paraId="76754BE3" w14:textId="77777777" w:rsidR="00F72DC0" w:rsidRPr="005A375B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07" w:type="dxa"/>
                  <w:vAlign w:val="center"/>
                </w:tcPr>
                <w:p w14:paraId="0CED362F" w14:textId="77777777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E0105</w:t>
                  </w:r>
                </w:p>
              </w:tc>
              <w:tc>
                <w:tcPr>
                  <w:tcW w:w="2202" w:type="dxa"/>
                  <w:gridSpan w:val="2"/>
                  <w:vAlign w:val="center"/>
                </w:tcPr>
                <w:p w14:paraId="03446027" w14:textId="4BDE0B12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hysical Education</w:t>
                  </w:r>
                  <w:r w:rsidR="009B20A5">
                    <w:rPr>
                      <w:sz w:val="18"/>
                      <w:szCs w:val="18"/>
                    </w:rPr>
                    <w:t xml:space="preserve"> (SEM)</w:t>
                  </w:r>
                </w:p>
              </w:tc>
            </w:tr>
            <w:tr w:rsidR="007238C0" w:rsidRPr="00110123" w14:paraId="5390F7B0" w14:textId="77777777" w:rsidTr="00F25BB5">
              <w:tc>
                <w:tcPr>
                  <w:tcW w:w="3439" w:type="dxa"/>
                  <w:gridSpan w:val="5"/>
                  <w:shd w:val="clear" w:color="auto" w:fill="BFBFBF" w:themeFill="background1" w:themeFillShade="BF"/>
                  <w:vAlign w:val="center"/>
                </w:tcPr>
                <w:p w14:paraId="543D6D25" w14:textId="77777777" w:rsidR="007238C0" w:rsidRDefault="007238C0" w:rsidP="00F72DC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C47A8A" w:rsidRPr="00110123" w14:paraId="4A97C87D" w14:textId="77777777" w:rsidTr="00F83C9C">
              <w:trPr>
                <w:trHeight w:val="70"/>
              </w:trPr>
              <w:tc>
                <w:tcPr>
                  <w:tcW w:w="3439" w:type="dxa"/>
                  <w:gridSpan w:val="5"/>
                  <w:vAlign w:val="center"/>
                </w:tcPr>
                <w:p w14:paraId="7AA5ED91" w14:textId="77777777" w:rsidR="00C47A8A" w:rsidRDefault="00C47A8A" w:rsidP="00B827AF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</w:tbl>
          <w:p w14:paraId="7ED6E106" w14:textId="77777777" w:rsidR="007604E0" w:rsidRDefault="007604E0" w:rsidP="000A678F"/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8"/>
              <w:gridCol w:w="851"/>
              <w:gridCol w:w="2179"/>
            </w:tblGrid>
            <w:tr w:rsidR="00F72DC0" w14:paraId="0C63B98E" w14:textId="77777777" w:rsidTr="00F72DC0">
              <w:trPr>
                <w:trHeight w:val="224"/>
              </w:trPr>
              <w:tc>
                <w:tcPr>
                  <w:tcW w:w="3328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0B63BD59" w14:textId="5374D9F2" w:rsidR="00F72DC0" w:rsidRPr="0022790B" w:rsidRDefault="00F72DC0" w:rsidP="00F72DC0">
                  <w:pPr>
                    <w:jc w:val="center"/>
                    <w:rPr>
                      <w:rFonts w:ascii="Arial Narrow" w:hAnsi="Arial Narrow"/>
                    </w:rPr>
                  </w:pPr>
                </w:p>
              </w:tc>
            </w:tr>
            <w:tr w:rsidR="00F72DC0" w14:paraId="63C84ECD" w14:textId="77777777" w:rsidTr="0014524D">
              <w:tc>
                <w:tcPr>
                  <w:tcW w:w="3328" w:type="dxa"/>
                  <w:gridSpan w:val="3"/>
                  <w:vAlign w:val="center"/>
                </w:tcPr>
                <w:p w14:paraId="27402B42" w14:textId="3D291B14" w:rsidR="00F72DC0" w:rsidRPr="00110123" w:rsidRDefault="00F72DC0" w:rsidP="00A86B0A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ELECTIVES</w:t>
                  </w:r>
                  <w:r w:rsidR="00423FF6">
                    <w:rPr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F72DC0" w14:paraId="7762DA52" w14:textId="77777777" w:rsidTr="00F504C0">
              <w:tc>
                <w:tcPr>
                  <w:tcW w:w="3328" w:type="dxa"/>
                  <w:gridSpan w:val="3"/>
                  <w:vAlign w:val="center"/>
                </w:tcPr>
                <w:p w14:paraId="351EBDC4" w14:textId="5E58ECA5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 xml:space="preserve">Note:  </w:t>
                  </w:r>
                  <w:r w:rsidR="00412480">
                    <w:rPr>
                      <w:sz w:val="18"/>
                      <w:szCs w:val="18"/>
                    </w:rPr>
                    <w:t xml:space="preserve">Pick your top </w:t>
                  </w:r>
                  <w:r w:rsidR="000E3E1E">
                    <w:rPr>
                      <w:sz w:val="18"/>
                      <w:szCs w:val="18"/>
                    </w:rPr>
                    <w:t>3</w:t>
                  </w:r>
                  <w:r w:rsidR="00412480">
                    <w:rPr>
                      <w:sz w:val="18"/>
                      <w:szCs w:val="18"/>
                    </w:rPr>
                    <w:t xml:space="preserve"> elective choices. Number them 1-</w:t>
                  </w:r>
                  <w:r w:rsidR="00CC365B">
                    <w:rPr>
                      <w:sz w:val="18"/>
                      <w:szCs w:val="18"/>
                    </w:rPr>
                    <w:t>3</w:t>
                  </w:r>
                  <w:r w:rsidR="00412480">
                    <w:rPr>
                      <w:sz w:val="18"/>
                      <w:szCs w:val="18"/>
                    </w:rPr>
                    <w:t>, with</w:t>
                  </w:r>
                  <w:r>
                    <w:rPr>
                      <w:sz w:val="18"/>
                      <w:szCs w:val="18"/>
                    </w:rPr>
                    <w:t xml:space="preserve"> 1 being your top choice.</w:t>
                  </w:r>
                  <w:r w:rsidR="00CC365B">
                    <w:rPr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F72DC0" w14:paraId="7371098F" w14:textId="77777777" w:rsidTr="00F72DC0">
              <w:tc>
                <w:tcPr>
                  <w:tcW w:w="298" w:type="dxa"/>
                  <w:vAlign w:val="center"/>
                </w:tcPr>
                <w:p w14:paraId="265E7EFE" w14:textId="77777777" w:rsidR="00F72DC0" w:rsidRPr="005A375B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51E159A5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6B13D8CC" w14:textId="4D38DF6A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ine Art Prep</w:t>
                  </w:r>
                </w:p>
              </w:tc>
            </w:tr>
            <w:tr w:rsidR="00F72DC0" w14:paraId="394F40A6" w14:textId="77777777" w:rsidTr="00F72DC0">
              <w:tc>
                <w:tcPr>
                  <w:tcW w:w="298" w:type="dxa"/>
                  <w:vAlign w:val="center"/>
                </w:tcPr>
                <w:p w14:paraId="6014CDDC" w14:textId="77777777" w:rsidR="00F72DC0" w:rsidRPr="00C75125" w:rsidRDefault="00F72DC0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19DFC27F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0A45F832" w14:textId="38354593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rama I</w:t>
                  </w:r>
                </w:p>
              </w:tc>
            </w:tr>
            <w:tr w:rsidR="00F83C9C" w14:paraId="45737DA0" w14:textId="77777777" w:rsidTr="00F72DC0">
              <w:tc>
                <w:tcPr>
                  <w:tcW w:w="298" w:type="dxa"/>
                  <w:vAlign w:val="center"/>
                </w:tcPr>
                <w:p w14:paraId="2C26DAD1" w14:textId="77777777" w:rsidR="00F83C9C" w:rsidRPr="00C75125" w:rsidRDefault="00F83C9C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A55C91" w14:textId="2EB899FE" w:rsidR="00F83C9C" w:rsidRDefault="00F83C9C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07DD0773" w14:textId="370949F0" w:rsidR="00F83C9C" w:rsidRDefault="00F83C9C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rinciples of Business Mgt</w:t>
                  </w:r>
                </w:p>
              </w:tc>
            </w:tr>
            <w:tr w:rsidR="00E85DF4" w14:paraId="13EE45F7" w14:textId="77777777" w:rsidTr="00F72DC0">
              <w:tc>
                <w:tcPr>
                  <w:tcW w:w="298" w:type="dxa"/>
                  <w:vAlign w:val="center"/>
                </w:tcPr>
                <w:p w14:paraId="1CFF1B70" w14:textId="77777777" w:rsidR="00E85DF4" w:rsidRPr="00C75125" w:rsidRDefault="00E85DF4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1CC6731" w14:textId="0E8F486A" w:rsidR="00E85DF4" w:rsidRDefault="00E85DF4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A600</w:t>
                  </w:r>
                  <w:r w:rsidR="00972256"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179" w:type="dxa"/>
                  <w:vAlign w:val="center"/>
                </w:tcPr>
                <w:p w14:paraId="199F6B90" w14:textId="479047DD" w:rsidR="00E85DF4" w:rsidRDefault="00E85DF4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hild Growth and Develop</w:t>
                  </w:r>
                </w:p>
              </w:tc>
            </w:tr>
            <w:tr w:rsidR="00C43071" w14:paraId="5792D0C7" w14:textId="77777777" w:rsidTr="00F72DC0">
              <w:tc>
                <w:tcPr>
                  <w:tcW w:w="298" w:type="dxa"/>
                  <w:vAlign w:val="center"/>
                </w:tcPr>
                <w:p w14:paraId="70E066B9" w14:textId="77777777" w:rsidR="00C43071" w:rsidRPr="00C75125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6EBADE28" w:rsidR="00C43071" w:rsidRPr="00110123" w:rsidRDefault="00C43071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U11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6982BCD3" w14:textId="11E9A8DC" w:rsidR="00C43071" w:rsidRPr="00110123" w:rsidRDefault="00C43071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eginning Piano</w:t>
                  </w:r>
                </w:p>
              </w:tc>
            </w:tr>
            <w:tr w:rsidR="00C43071" w14:paraId="0F38B172" w14:textId="77777777" w:rsidTr="00F72DC0">
              <w:tc>
                <w:tcPr>
                  <w:tcW w:w="298" w:type="dxa"/>
                  <w:vAlign w:val="center"/>
                </w:tcPr>
                <w:p w14:paraId="673854D2" w14:textId="77777777" w:rsidR="00C43071" w:rsidRPr="00C75125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43B81FCF" w:rsidR="00C43071" w:rsidRPr="00C43071" w:rsidRDefault="00C43071" w:rsidP="00C43071">
                  <w:pPr>
                    <w:rPr>
                      <w:sz w:val="18"/>
                      <w:szCs w:val="18"/>
                    </w:rPr>
                  </w:pPr>
                  <w:r w:rsidRPr="00C43071">
                    <w:rPr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5E1964B1" w14:textId="6087B686" w:rsidR="00C43071" w:rsidRPr="00C43071" w:rsidRDefault="00C43071" w:rsidP="00C43071">
                  <w:pPr>
                    <w:rPr>
                      <w:sz w:val="18"/>
                      <w:szCs w:val="18"/>
                    </w:rPr>
                  </w:pPr>
                  <w:r w:rsidRPr="00C43071">
                    <w:rPr>
                      <w:sz w:val="18"/>
                      <w:szCs w:val="18"/>
                    </w:rPr>
                    <w:t>Guitar Lab</w:t>
                  </w:r>
                </w:p>
              </w:tc>
            </w:tr>
            <w:tr w:rsidR="00C43071" w14:paraId="489F858C" w14:textId="77777777" w:rsidTr="00F72DC0">
              <w:tc>
                <w:tcPr>
                  <w:tcW w:w="298" w:type="dxa"/>
                  <w:vAlign w:val="center"/>
                </w:tcPr>
                <w:p w14:paraId="4E42D071" w14:textId="77777777" w:rsidR="00C43071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4435EA8" w14:textId="090A1E38" w:rsidR="00C43071" w:rsidRPr="00110123" w:rsidRDefault="00C43071" w:rsidP="00C4307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MU09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57934A8A" w14:textId="4DCC847F" w:rsidR="00C43071" w:rsidRDefault="00FD3663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**</w:t>
                  </w:r>
                  <w:r w:rsidR="00C43071">
                    <w:rPr>
                      <w:sz w:val="18"/>
                      <w:szCs w:val="18"/>
                    </w:rPr>
                    <w:t xml:space="preserve">Band I </w:t>
                  </w:r>
                </w:p>
              </w:tc>
            </w:tr>
            <w:tr w:rsidR="00C43071" w14:paraId="478F57A3" w14:textId="77777777" w:rsidTr="00F72DC0">
              <w:tc>
                <w:tcPr>
                  <w:tcW w:w="298" w:type="dxa"/>
                  <w:vAlign w:val="center"/>
                </w:tcPr>
                <w:p w14:paraId="7B58477E" w14:textId="77777777" w:rsidR="00C43071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BBAB1B" w14:textId="07E6C0FD" w:rsidR="00C43071" w:rsidRPr="00110123" w:rsidRDefault="00C43071" w:rsidP="00C4307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2E9FE7E0" w14:textId="42DB0AF9" w:rsidR="00C43071" w:rsidRDefault="00FD3663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**</w:t>
                  </w:r>
                  <w:r w:rsidR="00C43071">
                    <w:rPr>
                      <w:sz w:val="18"/>
                      <w:szCs w:val="18"/>
                    </w:rPr>
                    <w:t>Orchestra I</w:t>
                  </w:r>
                </w:p>
              </w:tc>
            </w:tr>
            <w:tr w:rsidR="00517C40" w14:paraId="31590D1B" w14:textId="77777777" w:rsidTr="00F72DC0">
              <w:tc>
                <w:tcPr>
                  <w:tcW w:w="298" w:type="dxa"/>
                  <w:vAlign w:val="center"/>
                </w:tcPr>
                <w:p w14:paraId="28FDCC2A" w14:textId="77777777" w:rsidR="00517C40" w:rsidRDefault="00517C40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8E303D" w14:textId="54E43CDA" w:rsidR="00517C40" w:rsidRDefault="00517C40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08DD6ADB" w14:textId="1072CE95" w:rsidR="00517C40" w:rsidRDefault="00517C40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Chorus I </w:t>
                  </w:r>
                </w:p>
              </w:tc>
            </w:tr>
            <w:tr w:rsidR="00C43071" w14:paraId="7BF86338" w14:textId="77777777" w:rsidTr="00F72DC0">
              <w:tc>
                <w:tcPr>
                  <w:tcW w:w="298" w:type="dxa"/>
                  <w:vAlign w:val="center"/>
                </w:tcPr>
                <w:p w14:paraId="2C32B16A" w14:textId="77777777" w:rsidR="00C43071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500CCCE3" w:rsidR="00C43071" w:rsidRPr="00110123" w:rsidRDefault="00C43071" w:rsidP="00C4307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6814AB31" w14:textId="25E41729" w:rsidR="00C43071" w:rsidRDefault="00EB44BE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*</w:t>
                  </w:r>
                  <w:r w:rsidR="00423FF6">
                    <w:rPr>
                      <w:sz w:val="18"/>
                      <w:szCs w:val="18"/>
                    </w:rPr>
                    <w:t>*</w:t>
                  </w:r>
                  <w:r w:rsidR="00C43071">
                    <w:rPr>
                      <w:sz w:val="18"/>
                      <w:szCs w:val="18"/>
                    </w:rPr>
                    <w:t>Percussion Ensemble</w:t>
                  </w:r>
                  <w:r w:rsidR="00C90090">
                    <w:rPr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EB4DD4" w14:paraId="7B87EB5F" w14:textId="77777777" w:rsidTr="00EB4DD4">
              <w:tc>
                <w:tcPr>
                  <w:tcW w:w="3328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1414C2F5" w14:textId="77777777" w:rsidR="00EB4DD4" w:rsidRDefault="00EB4DD4" w:rsidP="00C43071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EB4DD4" w14:paraId="66868B3B" w14:textId="77777777" w:rsidTr="00381935">
              <w:tc>
                <w:tcPr>
                  <w:tcW w:w="3328" w:type="dxa"/>
                  <w:gridSpan w:val="3"/>
                  <w:vAlign w:val="center"/>
                </w:tcPr>
                <w:p w14:paraId="265A0535" w14:textId="032A8D8F" w:rsidR="00EB4DD4" w:rsidRPr="00EB4DD4" w:rsidRDefault="00A86B0A" w:rsidP="00EB4DD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 xml:space="preserve">WORLD </w:t>
                  </w:r>
                  <w:proofErr w:type="gramStart"/>
                  <w:r>
                    <w:rPr>
                      <w:b/>
                      <w:bCs/>
                      <w:sz w:val="18"/>
                      <w:szCs w:val="18"/>
                    </w:rPr>
                    <w:t xml:space="preserve">LANGUAGE </w:t>
                  </w:r>
                  <w:r w:rsidR="00EB4DD4">
                    <w:rPr>
                      <w:sz w:val="18"/>
                      <w:szCs w:val="18"/>
                    </w:rPr>
                    <w:t xml:space="preserve"> (</w:t>
                  </w:r>
                  <w:proofErr w:type="gramEnd"/>
                  <w:r w:rsidR="00EB4DD4">
                    <w:rPr>
                      <w:sz w:val="18"/>
                      <w:szCs w:val="18"/>
                    </w:rPr>
                    <w:t>Select 1)</w:t>
                  </w:r>
                </w:p>
              </w:tc>
            </w:tr>
            <w:tr w:rsidR="00C47A8A" w14:paraId="195E55C5" w14:textId="77777777" w:rsidTr="00381935">
              <w:tc>
                <w:tcPr>
                  <w:tcW w:w="3328" w:type="dxa"/>
                  <w:gridSpan w:val="3"/>
                  <w:vAlign w:val="center"/>
                </w:tcPr>
                <w:p w14:paraId="34F44095" w14:textId="77777777" w:rsidR="00C47A8A" w:rsidRDefault="00C47A8A" w:rsidP="00EB4DD4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C43071" w14:paraId="40F75451" w14:textId="77777777" w:rsidTr="00F72DC0">
              <w:tc>
                <w:tcPr>
                  <w:tcW w:w="298" w:type="dxa"/>
                  <w:vAlign w:val="center"/>
                </w:tcPr>
                <w:p w14:paraId="3D8F664A" w14:textId="77777777" w:rsidR="00C43071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1540205" w14:textId="0DDCC613" w:rsidR="00C43071" w:rsidRPr="00110123" w:rsidRDefault="00C43071" w:rsidP="00C4307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4EDE4B30" w14:textId="69A77A87" w:rsidR="00C43071" w:rsidRDefault="00C43071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panish I</w:t>
                  </w:r>
                </w:p>
              </w:tc>
            </w:tr>
            <w:tr w:rsidR="00C43071" w14:paraId="1D788A4C" w14:textId="77777777" w:rsidTr="00F72DC0">
              <w:tc>
                <w:tcPr>
                  <w:tcW w:w="298" w:type="dxa"/>
                  <w:vAlign w:val="center"/>
                </w:tcPr>
                <w:p w14:paraId="331455B5" w14:textId="77777777" w:rsidR="00C43071" w:rsidRDefault="00C43071" w:rsidP="00C43071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E28D92C" w14:textId="0646007F" w:rsidR="00C43071" w:rsidRDefault="00C43071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L0</w:t>
                  </w:r>
                  <w:r w:rsidR="003C7BD5">
                    <w:rPr>
                      <w:sz w:val="18"/>
                      <w:szCs w:val="18"/>
                    </w:rPr>
                    <w:t>101</w:t>
                  </w:r>
                </w:p>
              </w:tc>
              <w:tc>
                <w:tcPr>
                  <w:tcW w:w="2179" w:type="dxa"/>
                  <w:vAlign w:val="center"/>
                </w:tcPr>
                <w:p w14:paraId="70202D58" w14:textId="6C718977" w:rsidR="00C43071" w:rsidRDefault="003C7BD5" w:rsidP="00C43071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rench I</w:t>
                  </w:r>
                </w:p>
              </w:tc>
            </w:tr>
          </w:tbl>
          <w:p w14:paraId="1483B01F" w14:textId="77777777" w:rsidR="007604E0" w:rsidRDefault="007604E0" w:rsidP="007604E0">
            <w:pPr>
              <w:jc w:val="center"/>
            </w:pPr>
          </w:p>
        </w:tc>
      </w:tr>
    </w:tbl>
    <w:tbl>
      <w:tblPr>
        <w:tblStyle w:val="TableGrid"/>
        <w:tblpPr w:leftFromText="180" w:rightFromText="180" w:vertAnchor="text" w:horzAnchor="margin" w:tblpY="438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F72DC0">
        <w:trPr>
          <w:trHeight w:val="2420"/>
        </w:trPr>
        <w:tc>
          <w:tcPr>
            <w:tcW w:w="10785" w:type="dxa"/>
          </w:tcPr>
          <w:p w14:paraId="027835B0" w14:textId="77777777" w:rsidR="00F72DC0" w:rsidRDefault="00F72DC0" w:rsidP="00F72DC0">
            <w:pPr>
              <w:pStyle w:val="ListParagraph"/>
              <w:rPr>
                <w:b/>
                <w:sz w:val="18"/>
                <w:szCs w:val="18"/>
              </w:rPr>
            </w:pPr>
          </w:p>
          <w:p w14:paraId="565BA403" w14:textId="481E2D2D" w:rsidR="00437FB3" w:rsidRPr="00604208" w:rsidRDefault="00EA3E5C" w:rsidP="00EA3E5C">
            <w:pPr>
              <w:rPr>
                <w:sz w:val="18"/>
                <w:szCs w:val="18"/>
              </w:rPr>
            </w:pPr>
            <w:r w:rsidRPr="00604208">
              <w:rPr>
                <w:sz w:val="18"/>
                <w:szCs w:val="18"/>
              </w:rPr>
              <w:t xml:space="preserve">Are you interested in: </w:t>
            </w:r>
          </w:p>
          <w:p w14:paraId="709E3DA2" w14:textId="070E29EF" w:rsidR="00EA3E5C" w:rsidRPr="00604208" w:rsidRDefault="00EA3E5C" w:rsidP="00EA3E5C">
            <w:pPr>
              <w:rPr>
                <w:sz w:val="18"/>
                <w:szCs w:val="18"/>
              </w:rPr>
            </w:pPr>
          </w:p>
          <w:p w14:paraId="456B7224" w14:textId="0295B70A" w:rsidR="00EA3E5C" w:rsidRPr="00604208" w:rsidRDefault="00EA3E5C" w:rsidP="00EA3E5C">
            <w:pPr>
              <w:rPr>
                <w:sz w:val="18"/>
                <w:szCs w:val="18"/>
              </w:rPr>
            </w:pPr>
            <w:r w:rsidRPr="00604208">
              <w:rPr>
                <w:sz w:val="18"/>
                <w:szCs w:val="18"/>
              </w:rPr>
              <w:t xml:space="preserve">                                           Marching Band        </w:t>
            </w:r>
            <w:r w:rsidR="00604208">
              <w:rPr>
                <w:sz w:val="18"/>
                <w:szCs w:val="18"/>
              </w:rPr>
              <w:t xml:space="preserve">  </w:t>
            </w:r>
            <w:r w:rsidRPr="00604208">
              <w:rPr>
                <w:sz w:val="18"/>
                <w:szCs w:val="18"/>
              </w:rPr>
              <w:t>YES            NO</w:t>
            </w:r>
          </w:p>
          <w:p w14:paraId="70EA3FF8" w14:textId="46C42660" w:rsidR="00EA3E5C" w:rsidRPr="00604208" w:rsidRDefault="00EA3E5C" w:rsidP="00EA3E5C">
            <w:pPr>
              <w:rPr>
                <w:sz w:val="18"/>
                <w:szCs w:val="18"/>
              </w:rPr>
            </w:pPr>
          </w:p>
          <w:p w14:paraId="6E010E9C" w14:textId="5D635788" w:rsidR="00EA3E5C" w:rsidRPr="00604208" w:rsidRDefault="00EA3E5C" w:rsidP="00EA3E5C">
            <w:pPr>
              <w:rPr>
                <w:sz w:val="18"/>
                <w:szCs w:val="18"/>
              </w:rPr>
            </w:pPr>
            <w:r w:rsidRPr="00604208">
              <w:rPr>
                <w:sz w:val="18"/>
                <w:szCs w:val="18"/>
              </w:rPr>
              <w:t xml:space="preserve">                                          Sports          ______________________________________</w:t>
            </w:r>
          </w:p>
          <w:p w14:paraId="3B3AD1CA" w14:textId="77777777" w:rsidR="00437FB3" w:rsidRPr="00604208" w:rsidRDefault="00437FB3" w:rsidP="00F72DC0">
            <w:pPr>
              <w:jc w:val="center"/>
              <w:rPr>
                <w:sz w:val="18"/>
                <w:szCs w:val="18"/>
              </w:rPr>
            </w:pPr>
          </w:p>
          <w:p w14:paraId="3959A078" w14:textId="30BADC87" w:rsidR="00437FB3" w:rsidRPr="00604208" w:rsidRDefault="00437FB3" w:rsidP="00F72DC0">
            <w:pPr>
              <w:jc w:val="center"/>
              <w:rPr>
                <w:sz w:val="18"/>
                <w:szCs w:val="18"/>
              </w:rPr>
            </w:pPr>
          </w:p>
          <w:p w14:paraId="1D16E1DC" w14:textId="77777777" w:rsidR="00437FB3" w:rsidRDefault="00437FB3" w:rsidP="00F72DC0">
            <w:pPr>
              <w:jc w:val="center"/>
              <w:rPr>
                <w:b/>
                <w:sz w:val="18"/>
                <w:szCs w:val="18"/>
              </w:rPr>
            </w:pPr>
          </w:p>
          <w:p w14:paraId="5CAD1CC7" w14:textId="77777777" w:rsidR="00437FB3" w:rsidRDefault="00437FB3" w:rsidP="00F72DC0">
            <w:pPr>
              <w:jc w:val="center"/>
              <w:rPr>
                <w:b/>
                <w:sz w:val="18"/>
                <w:szCs w:val="18"/>
              </w:rPr>
            </w:pPr>
          </w:p>
          <w:p w14:paraId="0821D649" w14:textId="11E36BD9" w:rsidR="00437FB3" w:rsidRPr="00087C70" w:rsidRDefault="00437FB3" w:rsidP="00F72DC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EA3E5C" w:rsidRPr="00D64421" w14:paraId="125CE52D" w14:textId="77777777" w:rsidTr="00412480">
        <w:trPr>
          <w:trHeight w:val="2780"/>
        </w:trPr>
        <w:tc>
          <w:tcPr>
            <w:tcW w:w="10785" w:type="dxa"/>
          </w:tcPr>
          <w:p w14:paraId="4434C576" w14:textId="77777777" w:rsidR="00186F81" w:rsidRDefault="00186F81" w:rsidP="00EA3E5C">
            <w:pPr>
              <w:pStyle w:val="ListParagraph"/>
              <w:rPr>
                <w:sz w:val="24"/>
                <w:szCs w:val="24"/>
              </w:rPr>
            </w:pPr>
          </w:p>
          <w:p w14:paraId="02273630" w14:textId="77777777" w:rsidR="00412480" w:rsidRDefault="00EA3E5C" w:rsidP="00EA3E5C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HS Counselors may be contacted with question</w:t>
            </w:r>
            <w:r w:rsidR="00412480">
              <w:rPr>
                <w:sz w:val="24"/>
                <w:szCs w:val="24"/>
              </w:rPr>
              <w:t xml:space="preserve">s by phone or email. </w:t>
            </w:r>
          </w:p>
          <w:p w14:paraId="544D8CA5" w14:textId="77777777" w:rsidR="00412480" w:rsidRDefault="00412480" w:rsidP="00EA3E5C">
            <w:pPr>
              <w:pStyle w:val="ListParagraph"/>
              <w:rPr>
                <w:sz w:val="24"/>
                <w:szCs w:val="24"/>
              </w:rPr>
            </w:pPr>
          </w:p>
          <w:p w14:paraId="5C5EC8F2" w14:textId="35568C35" w:rsidR="00EA3E5C" w:rsidRDefault="00EA3E5C" w:rsidP="00EA3E5C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(410) 612 – 1510</w:t>
            </w:r>
          </w:p>
          <w:p w14:paraId="6B28D26E" w14:textId="77777777" w:rsidR="00186F81" w:rsidRDefault="00186F81" w:rsidP="00EA3E5C">
            <w:pPr>
              <w:pStyle w:val="ListParagraph"/>
              <w:rPr>
                <w:sz w:val="24"/>
                <w:szCs w:val="24"/>
              </w:rPr>
            </w:pPr>
          </w:p>
          <w:p w14:paraId="751BC3EC" w14:textId="7E0C676B" w:rsidR="00EA3E5C" w:rsidRDefault="00EA3E5C" w:rsidP="00EA3E5C">
            <w:pPr>
              <w:pStyle w:val="ListParagraph"/>
              <w:rPr>
                <w:sz w:val="24"/>
                <w:szCs w:val="24"/>
              </w:rPr>
            </w:pPr>
            <w:proofErr w:type="spellStart"/>
            <w:proofErr w:type="gramStart"/>
            <w:r>
              <w:rPr>
                <w:sz w:val="24"/>
                <w:szCs w:val="24"/>
              </w:rPr>
              <w:t>Ms.</w:t>
            </w:r>
            <w:r w:rsidR="0095434C">
              <w:rPr>
                <w:sz w:val="24"/>
                <w:szCs w:val="24"/>
              </w:rPr>
              <w:t>Donna</w:t>
            </w:r>
            <w:proofErr w:type="spellEnd"/>
            <w:proofErr w:type="gramEnd"/>
            <w:r w:rsidR="0095434C">
              <w:rPr>
                <w:sz w:val="24"/>
                <w:szCs w:val="24"/>
              </w:rPr>
              <w:t xml:space="preserve">              </w:t>
            </w:r>
            <w:hyperlink r:id="rId8" w:history="1">
              <w:r w:rsidR="0095434C" w:rsidRPr="004F27C7">
                <w:rPr>
                  <w:rStyle w:val="Hyperlink"/>
                  <w:sz w:val="24"/>
                  <w:szCs w:val="24"/>
                </w:rPr>
                <w:t>melina.donna@hcps.org</w:t>
              </w:r>
            </w:hyperlink>
            <w:r>
              <w:rPr>
                <w:sz w:val="24"/>
                <w:szCs w:val="24"/>
              </w:rPr>
              <w:t xml:space="preserve">       </w:t>
            </w:r>
            <w:r w:rsidR="00B46A33">
              <w:rPr>
                <w:sz w:val="24"/>
                <w:szCs w:val="24"/>
              </w:rPr>
              <w:t xml:space="preserve"> </w:t>
            </w:r>
            <w:r w:rsidR="00517C40">
              <w:rPr>
                <w:sz w:val="24"/>
                <w:szCs w:val="24"/>
              </w:rPr>
              <w:t xml:space="preserve"> </w:t>
            </w:r>
            <w:r w:rsidR="00B46A3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tudents with Last Names  A – F</w:t>
            </w:r>
          </w:p>
          <w:p w14:paraId="44C882BA" w14:textId="2D74102D" w:rsidR="00EA3E5C" w:rsidRDefault="00EA3E5C" w:rsidP="00EA3E5C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s. </w:t>
            </w:r>
            <w:r w:rsidR="00B46A33">
              <w:rPr>
                <w:sz w:val="24"/>
                <w:szCs w:val="24"/>
              </w:rPr>
              <w:t>Henderson</w:t>
            </w:r>
            <w:r>
              <w:rPr>
                <w:sz w:val="24"/>
                <w:szCs w:val="24"/>
              </w:rPr>
              <w:t xml:space="preserve">     </w:t>
            </w:r>
            <w:hyperlink r:id="rId9" w:history="1">
              <w:r w:rsidR="00B46A33" w:rsidRPr="008E5F35">
                <w:rPr>
                  <w:rStyle w:val="Hyperlink"/>
                  <w:sz w:val="24"/>
                  <w:szCs w:val="24"/>
                </w:rPr>
                <w:t>katisi.henderson@hcps.org</w:t>
              </w:r>
            </w:hyperlink>
            <w:r w:rsidR="00B46A3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</w:t>
            </w:r>
            <w:r w:rsidR="00E85DF4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Students with Last </w:t>
            </w:r>
            <w:proofErr w:type="gramStart"/>
            <w:r>
              <w:rPr>
                <w:sz w:val="24"/>
                <w:szCs w:val="24"/>
              </w:rPr>
              <w:t xml:space="preserve">Names </w:t>
            </w:r>
            <w:r w:rsidR="00186F81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G</w:t>
            </w:r>
            <w:proofErr w:type="gramEnd"/>
            <w:r>
              <w:rPr>
                <w:sz w:val="24"/>
                <w:szCs w:val="24"/>
              </w:rPr>
              <w:t xml:space="preserve"> – N</w:t>
            </w:r>
          </w:p>
          <w:p w14:paraId="2D360BCE" w14:textId="292031B5" w:rsidR="00EA3E5C" w:rsidRDefault="00EA3E5C" w:rsidP="00EA3E5C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B46A33">
              <w:rPr>
                <w:sz w:val="24"/>
                <w:szCs w:val="24"/>
              </w:rPr>
              <w:t xml:space="preserve">s. Venters          </w:t>
            </w:r>
            <w:r w:rsidR="00517C40">
              <w:rPr>
                <w:sz w:val="24"/>
                <w:szCs w:val="24"/>
              </w:rPr>
              <w:t xml:space="preserve"> </w:t>
            </w:r>
            <w:hyperlink r:id="rId10" w:history="1">
              <w:r w:rsidR="00517C40" w:rsidRPr="008E5F35">
                <w:rPr>
                  <w:rStyle w:val="Hyperlink"/>
                  <w:sz w:val="24"/>
                  <w:szCs w:val="24"/>
                </w:rPr>
                <w:t>nicole.venters@hcps.org</w:t>
              </w:r>
            </w:hyperlink>
            <w:r>
              <w:rPr>
                <w:sz w:val="24"/>
                <w:szCs w:val="24"/>
              </w:rPr>
              <w:t xml:space="preserve">      </w:t>
            </w:r>
            <w:r w:rsidR="00E85DF4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 Students with Last </w:t>
            </w:r>
            <w:proofErr w:type="gramStart"/>
            <w:r>
              <w:rPr>
                <w:sz w:val="24"/>
                <w:szCs w:val="24"/>
              </w:rPr>
              <w:t xml:space="preserve">Names </w:t>
            </w:r>
            <w:r w:rsidR="00186F81">
              <w:rPr>
                <w:sz w:val="24"/>
                <w:szCs w:val="24"/>
              </w:rPr>
              <w:t xml:space="preserve"> </w:t>
            </w:r>
            <w:r w:rsidR="00604208">
              <w:rPr>
                <w:sz w:val="24"/>
                <w:szCs w:val="24"/>
              </w:rPr>
              <w:t>O</w:t>
            </w:r>
            <w:proofErr w:type="gramEnd"/>
            <w:r w:rsidR="00604208">
              <w:rPr>
                <w:sz w:val="24"/>
                <w:szCs w:val="24"/>
              </w:rPr>
              <w:t xml:space="preserve"> </w:t>
            </w:r>
            <w:r w:rsidR="00E85DF4">
              <w:rPr>
                <w:sz w:val="24"/>
                <w:szCs w:val="24"/>
              </w:rPr>
              <w:t>–</w:t>
            </w:r>
            <w:r w:rsidR="00604208">
              <w:rPr>
                <w:sz w:val="24"/>
                <w:szCs w:val="24"/>
              </w:rPr>
              <w:t xml:space="preserve"> Z</w:t>
            </w:r>
          </w:p>
          <w:p w14:paraId="5C3257BD" w14:textId="3CFE3112" w:rsidR="00E85DF4" w:rsidRPr="00EA3E5C" w:rsidRDefault="00E85DF4" w:rsidP="00EA3E5C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s. Siemsen         </w:t>
            </w:r>
            <w:hyperlink r:id="rId11" w:history="1">
              <w:r w:rsidRPr="005129AB">
                <w:rPr>
                  <w:rStyle w:val="Hyperlink"/>
                  <w:sz w:val="24"/>
                  <w:szCs w:val="24"/>
                </w:rPr>
                <w:t>carrie.siemsen@hcps.org</w:t>
              </w:r>
            </w:hyperlink>
            <w:r>
              <w:rPr>
                <w:sz w:val="24"/>
                <w:szCs w:val="24"/>
              </w:rPr>
              <w:t xml:space="preserve">         PTECH</w:t>
            </w:r>
            <w:r w:rsidR="00176EB0">
              <w:rPr>
                <w:sz w:val="24"/>
                <w:szCs w:val="24"/>
              </w:rPr>
              <w:t>/HSEP College and Career</w:t>
            </w:r>
          </w:p>
        </w:tc>
      </w:tr>
      <w:tr w:rsidR="00E85DF4" w:rsidRPr="00D64421" w14:paraId="40409D86" w14:textId="77777777" w:rsidTr="00412480">
        <w:trPr>
          <w:trHeight w:val="2780"/>
        </w:trPr>
        <w:tc>
          <w:tcPr>
            <w:tcW w:w="10785" w:type="dxa"/>
          </w:tcPr>
          <w:p w14:paraId="20643B38" w14:textId="77777777" w:rsidR="00E85DF4" w:rsidRDefault="00E85DF4" w:rsidP="00EA3E5C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171EEB6E" w14:textId="5AA45C67" w:rsidR="0032322D" w:rsidRDefault="0032322D" w:rsidP="00556468">
      <w:pPr>
        <w:pStyle w:val="NoSpacing"/>
      </w:pPr>
    </w:p>
    <w:p w14:paraId="6CB1FA7A" w14:textId="02E316EE" w:rsidR="00F72DC0" w:rsidRDefault="00F72DC0" w:rsidP="00E86244"/>
    <w:tbl>
      <w:tblPr>
        <w:tblStyle w:val="TableGrid"/>
        <w:tblpPr w:leftFromText="180" w:rightFromText="180" w:vertAnchor="text" w:horzAnchor="margin" w:tblpXSpec="center" w:tblpY="252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2065"/>
        <w:gridCol w:w="7285"/>
      </w:tblGrid>
      <w:tr w:rsidR="00F72DC0" w14:paraId="45BEE761" w14:textId="77777777" w:rsidTr="00D47863">
        <w:tc>
          <w:tcPr>
            <w:tcW w:w="9350" w:type="dxa"/>
            <w:gridSpan w:val="2"/>
          </w:tcPr>
          <w:p w14:paraId="7F825334" w14:textId="77777777" w:rsidR="00F72DC0" w:rsidRPr="004A5B60" w:rsidRDefault="00F72DC0" w:rsidP="00D47863">
            <w:pPr>
              <w:jc w:val="center"/>
              <w:rPr>
                <w:b/>
                <w:sz w:val="18"/>
              </w:rPr>
            </w:pPr>
            <w:r w:rsidRPr="004A5B60">
              <w:rPr>
                <w:b/>
                <w:sz w:val="28"/>
              </w:rPr>
              <w:t>Graduation Requirements</w:t>
            </w:r>
          </w:p>
        </w:tc>
      </w:tr>
      <w:tr w:rsidR="00F72DC0" w14:paraId="100F335B" w14:textId="77777777" w:rsidTr="00D47863">
        <w:tc>
          <w:tcPr>
            <w:tcW w:w="9350" w:type="dxa"/>
            <w:gridSpan w:val="2"/>
          </w:tcPr>
          <w:p w14:paraId="47BF46E2" w14:textId="77777777" w:rsidR="00F72DC0" w:rsidRPr="004A5B60" w:rsidRDefault="00F72DC0" w:rsidP="00D47863">
            <w:pPr>
              <w:shd w:val="clear" w:color="auto" w:fill="FFFFFF"/>
              <w:jc w:val="center"/>
              <w:rPr>
                <w:rFonts w:ascii="Helvetica" w:eastAsia="Times New Roman" w:hAnsi="Helvetica" w:cs="Arial"/>
                <w:color w:val="333333"/>
                <w:sz w:val="17"/>
                <w:szCs w:val="21"/>
              </w:rPr>
            </w:pPr>
            <w:r w:rsidRPr="00C125D4">
              <w:rPr>
                <w:rFonts w:ascii="Helvetica" w:eastAsia="Times New Roman" w:hAnsi="Helvetica" w:cs="Arial"/>
                <w:color w:val="333333"/>
                <w:sz w:val="17"/>
                <w:szCs w:val="21"/>
              </w:rPr>
              <w:t>Requirements for graduation from a Maryland Public High School are listed below. Students must earn a minimum of 26 credits in Grades 9 through 12 to receive a Maryland High School Diploma from Harford County Public Schools.</w:t>
            </w:r>
          </w:p>
        </w:tc>
      </w:tr>
      <w:tr w:rsidR="00F72DC0" w14:paraId="5C1C559A" w14:textId="77777777" w:rsidTr="00D47863">
        <w:tc>
          <w:tcPr>
            <w:tcW w:w="2065" w:type="dxa"/>
          </w:tcPr>
          <w:p w14:paraId="3231E913" w14:textId="77777777" w:rsidR="00F72DC0" w:rsidRPr="004A5B60" w:rsidRDefault="00F72DC0" w:rsidP="00D47863">
            <w:pPr>
              <w:jc w:val="center"/>
              <w:rPr>
                <w:b/>
                <w:sz w:val="17"/>
              </w:rPr>
            </w:pPr>
            <w:r w:rsidRPr="004A5B60">
              <w:rPr>
                <w:b/>
                <w:sz w:val="17"/>
              </w:rPr>
              <w:t>Subject Area</w:t>
            </w:r>
          </w:p>
        </w:tc>
        <w:tc>
          <w:tcPr>
            <w:tcW w:w="7285" w:type="dxa"/>
          </w:tcPr>
          <w:p w14:paraId="3FC74E87" w14:textId="77777777" w:rsidR="00F72DC0" w:rsidRPr="004A5B60" w:rsidRDefault="00F72DC0" w:rsidP="00D47863">
            <w:pPr>
              <w:jc w:val="center"/>
              <w:rPr>
                <w:b/>
                <w:sz w:val="17"/>
              </w:rPr>
            </w:pPr>
            <w:r w:rsidRPr="004A5B60">
              <w:rPr>
                <w:b/>
                <w:sz w:val="17"/>
              </w:rPr>
              <w:t>Specific Credit Requirements</w:t>
            </w:r>
          </w:p>
        </w:tc>
      </w:tr>
      <w:tr w:rsidR="00F72DC0" w14:paraId="5DD8E86D" w14:textId="77777777" w:rsidTr="00D47863">
        <w:tc>
          <w:tcPr>
            <w:tcW w:w="2065" w:type="dxa"/>
          </w:tcPr>
          <w:p w14:paraId="460CD680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English </w:t>
            </w:r>
          </w:p>
        </w:tc>
        <w:tc>
          <w:tcPr>
            <w:tcW w:w="7285" w:type="dxa"/>
          </w:tcPr>
          <w:p w14:paraId="758DD95E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4 Credits</w:t>
            </w:r>
          </w:p>
        </w:tc>
      </w:tr>
      <w:tr w:rsidR="00F72DC0" w14:paraId="0ADCD9CA" w14:textId="77777777" w:rsidTr="00D47863">
        <w:tc>
          <w:tcPr>
            <w:tcW w:w="2065" w:type="dxa"/>
          </w:tcPr>
          <w:p w14:paraId="65599269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Mathematics</w:t>
            </w:r>
          </w:p>
        </w:tc>
        <w:tc>
          <w:tcPr>
            <w:tcW w:w="7285" w:type="dxa"/>
          </w:tcPr>
          <w:p w14:paraId="3852A6CE" w14:textId="6E71F046" w:rsidR="00F72DC0" w:rsidRPr="004A5B60" w:rsidRDefault="00F72DC0" w:rsidP="00D47863">
            <w:pPr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</w:pPr>
            <w:r w:rsidRPr="004A5B60"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  <w:t>4 credits, including Algebra</w:t>
            </w:r>
            <w:r w:rsidR="00FD3663"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  <w:t xml:space="preserve"> I</w:t>
            </w:r>
            <w:r w:rsidRPr="004A5B60"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  <w:t xml:space="preserve"> and Geometry.</w:t>
            </w:r>
          </w:p>
          <w:p w14:paraId="55D5EC73" w14:textId="77777777" w:rsidR="00F72DC0" w:rsidRPr="004A5B60" w:rsidRDefault="00F72DC0" w:rsidP="00D47863">
            <w:pPr>
              <w:rPr>
                <w:sz w:val="17"/>
              </w:rPr>
            </w:pPr>
            <w:r w:rsidRPr="00C125D4">
              <w:rPr>
                <w:rFonts w:ascii="Helvetica" w:eastAsia="Times New Roman" w:hAnsi="Helvetica" w:cs="Times New Roman"/>
                <w:b/>
                <w:bCs/>
                <w:color w:val="333333"/>
                <w:sz w:val="17"/>
                <w:szCs w:val="21"/>
              </w:rPr>
              <w:t>Must be enrolled in a mathematics course in each year of high school</w:t>
            </w:r>
            <w:r w:rsidRPr="00C125D4"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  <w:t xml:space="preserve"> </w:t>
            </w:r>
            <w:r w:rsidRPr="004A5B60">
              <w:rPr>
                <w:rFonts w:ascii="Helvetica" w:eastAsia="Times New Roman" w:hAnsi="Helvetica" w:cs="Times New Roman"/>
                <w:i/>
                <w:iCs/>
                <w:color w:val="333333"/>
                <w:sz w:val="17"/>
                <w:szCs w:val="21"/>
              </w:rPr>
              <w:t>(maximum of 4 years of attendance, unless in the 5th or 6th year a mathematics course is needed to meet a graduation requirement)</w:t>
            </w:r>
          </w:p>
        </w:tc>
      </w:tr>
      <w:tr w:rsidR="00F72DC0" w14:paraId="24F8E9CA" w14:textId="77777777" w:rsidTr="00D47863">
        <w:tc>
          <w:tcPr>
            <w:tcW w:w="2065" w:type="dxa"/>
          </w:tcPr>
          <w:p w14:paraId="559BBDF9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Science</w:t>
            </w:r>
          </w:p>
        </w:tc>
        <w:tc>
          <w:tcPr>
            <w:tcW w:w="7285" w:type="dxa"/>
          </w:tcPr>
          <w:p w14:paraId="52D3DE03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3 Credits including Biology</w:t>
            </w:r>
          </w:p>
        </w:tc>
      </w:tr>
      <w:tr w:rsidR="00F72DC0" w14:paraId="5C9FB196" w14:textId="77777777" w:rsidTr="00D47863">
        <w:tc>
          <w:tcPr>
            <w:tcW w:w="2065" w:type="dxa"/>
          </w:tcPr>
          <w:p w14:paraId="7C2DB5E8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Social Studies</w:t>
            </w:r>
          </w:p>
        </w:tc>
        <w:tc>
          <w:tcPr>
            <w:tcW w:w="7285" w:type="dxa"/>
          </w:tcPr>
          <w:p w14:paraId="00A88916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3 Credits including American Government, World History, and US History</w:t>
            </w:r>
          </w:p>
        </w:tc>
      </w:tr>
      <w:tr w:rsidR="00F72DC0" w14:paraId="484AAB36" w14:textId="77777777" w:rsidTr="00D47863">
        <w:tc>
          <w:tcPr>
            <w:tcW w:w="2065" w:type="dxa"/>
          </w:tcPr>
          <w:p w14:paraId="756CA1DB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Fine Art</w:t>
            </w:r>
          </w:p>
        </w:tc>
        <w:tc>
          <w:tcPr>
            <w:tcW w:w="7285" w:type="dxa"/>
          </w:tcPr>
          <w:p w14:paraId="638A361C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1 Credit</w:t>
            </w:r>
          </w:p>
        </w:tc>
      </w:tr>
      <w:tr w:rsidR="00F72DC0" w14:paraId="0DB2E8FB" w14:textId="77777777" w:rsidTr="00D47863">
        <w:tc>
          <w:tcPr>
            <w:tcW w:w="2065" w:type="dxa"/>
          </w:tcPr>
          <w:p w14:paraId="739704B1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Phys Ed</w:t>
            </w:r>
          </w:p>
        </w:tc>
        <w:tc>
          <w:tcPr>
            <w:tcW w:w="7285" w:type="dxa"/>
          </w:tcPr>
          <w:p w14:paraId="039BDE7C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1 Credit including Foundations of Fitness and Physical Activity</w:t>
            </w:r>
          </w:p>
        </w:tc>
      </w:tr>
      <w:tr w:rsidR="00F72DC0" w14:paraId="51676536" w14:textId="77777777" w:rsidTr="00D47863">
        <w:tc>
          <w:tcPr>
            <w:tcW w:w="2065" w:type="dxa"/>
          </w:tcPr>
          <w:p w14:paraId="23A0A5EC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Health</w:t>
            </w:r>
          </w:p>
        </w:tc>
        <w:tc>
          <w:tcPr>
            <w:tcW w:w="7285" w:type="dxa"/>
          </w:tcPr>
          <w:p w14:paraId="650A262C" w14:textId="451C82E2" w:rsidR="00F72DC0" w:rsidRPr="004A5B60" w:rsidRDefault="00412480" w:rsidP="00D47863">
            <w:pPr>
              <w:rPr>
                <w:sz w:val="17"/>
              </w:rPr>
            </w:pPr>
            <w:r>
              <w:rPr>
                <w:sz w:val="17"/>
              </w:rPr>
              <w:t>1</w:t>
            </w:r>
            <w:r w:rsidR="00F72DC0" w:rsidRPr="004A5B60">
              <w:rPr>
                <w:sz w:val="17"/>
              </w:rPr>
              <w:t xml:space="preserve"> Credit</w:t>
            </w:r>
          </w:p>
        </w:tc>
      </w:tr>
      <w:tr w:rsidR="00F72DC0" w14:paraId="03B7A7E8" w14:textId="77777777" w:rsidTr="00D47863">
        <w:tc>
          <w:tcPr>
            <w:tcW w:w="2065" w:type="dxa"/>
          </w:tcPr>
          <w:p w14:paraId="06A2B2CB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Technology</w:t>
            </w:r>
          </w:p>
        </w:tc>
        <w:tc>
          <w:tcPr>
            <w:tcW w:w="7285" w:type="dxa"/>
          </w:tcPr>
          <w:p w14:paraId="2AB1D7FC" w14:textId="650232EC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1 Credit of Foundations of Technology or AP Computer Science </w:t>
            </w:r>
            <w:r w:rsidR="00B342FB" w:rsidRPr="004A5B60">
              <w:rPr>
                <w:sz w:val="17"/>
              </w:rPr>
              <w:t>Principles</w:t>
            </w:r>
          </w:p>
        </w:tc>
      </w:tr>
      <w:tr w:rsidR="00F72DC0" w14:paraId="0F42782E" w14:textId="77777777" w:rsidTr="00D47863">
        <w:tc>
          <w:tcPr>
            <w:tcW w:w="2065" w:type="dxa"/>
          </w:tcPr>
          <w:p w14:paraId="37B11C17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Career Pathway and Completer Program Requirements</w:t>
            </w:r>
          </w:p>
        </w:tc>
        <w:tc>
          <w:tcPr>
            <w:tcW w:w="7285" w:type="dxa"/>
          </w:tcPr>
          <w:p w14:paraId="208F69A9" w14:textId="77777777" w:rsidR="00F72DC0" w:rsidRPr="004A5B60" w:rsidRDefault="00F72DC0" w:rsidP="00F72DC0">
            <w:pPr>
              <w:pStyle w:val="ListParagraph"/>
              <w:numPr>
                <w:ilvl w:val="1"/>
                <w:numId w:val="4"/>
              </w:numPr>
              <w:rPr>
                <w:sz w:val="17"/>
              </w:rPr>
            </w:pPr>
            <w:r w:rsidRPr="004A5B60">
              <w:rPr>
                <w:sz w:val="17"/>
              </w:rPr>
              <w:t>Credits</w:t>
            </w:r>
          </w:p>
          <w:p w14:paraId="38D540ED" w14:textId="77777777" w:rsidR="00F72DC0" w:rsidRPr="004A5B60" w:rsidRDefault="00F72DC0" w:rsidP="00D47863">
            <w:pPr>
              <w:pStyle w:val="ListParagraph"/>
              <w:ind w:left="360"/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</w:pPr>
            <w:r w:rsidRPr="004A5B60">
              <w:rPr>
                <w:rFonts w:ascii="Helvetica" w:eastAsia="Times New Roman" w:hAnsi="Helvetica" w:cs="Times New Roman"/>
                <w:color w:val="333333"/>
                <w:sz w:val="17"/>
                <w:szCs w:val="21"/>
              </w:rPr>
              <w:t>4 credits in an approved Career &amp; Technology Education (CTE) Career Completer Program</w:t>
            </w:r>
          </w:p>
          <w:p w14:paraId="68289757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Or</w:t>
            </w:r>
          </w:p>
          <w:p w14:paraId="7842DD3D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       4 credits in Career Pathway Program + 2 World Language + University</w:t>
            </w:r>
          </w:p>
          <w:p w14:paraId="382E57EF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       Systems of Maryland (USM) requirements (4 years of math including</w:t>
            </w:r>
          </w:p>
          <w:p w14:paraId="64F03F84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       Algebra II or beyond in the senior year).</w:t>
            </w:r>
          </w:p>
          <w:p w14:paraId="6FC1A708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Or</w:t>
            </w:r>
          </w:p>
          <w:p w14:paraId="7331D650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       4 credits in </w:t>
            </w:r>
            <w:proofErr w:type="gramStart"/>
            <w:r w:rsidRPr="004A5B60">
              <w:rPr>
                <w:sz w:val="17"/>
              </w:rPr>
              <w:t>a  Career</w:t>
            </w:r>
            <w:proofErr w:type="gramEnd"/>
            <w:r w:rsidRPr="004A5B60">
              <w:rPr>
                <w:sz w:val="17"/>
              </w:rPr>
              <w:t xml:space="preserve"> Pathway + 2 Advanced Technology or 4 credits in</w:t>
            </w:r>
          </w:p>
          <w:p w14:paraId="59F7B75E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 xml:space="preserve">       General Engineer Pathway</w:t>
            </w:r>
          </w:p>
        </w:tc>
      </w:tr>
      <w:tr w:rsidR="00F72DC0" w14:paraId="550D1E3A" w14:textId="77777777" w:rsidTr="00D47863">
        <w:tc>
          <w:tcPr>
            <w:tcW w:w="2065" w:type="dxa"/>
          </w:tcPr>
          <w:p w14:paraId="040926D3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Electives</w:t>
            </w:r>
          </w:p>
        </w:tc>
        <w:tc>
          <w:tcPr>
            <w:tcW w:w="7285" w:type="dxa"/>
          </w:tcPr>
          <w:p w14:paraId="6E232346" w14:textId="77777777" w:rsidR="00F72DC0" w:rsidRPr="004A5B60" w:rsidRDefault="00F72DC0" w:rsidP="00D47863">
            <w:pPr>
              <w:rPr>
                <w:sz w:val="17"/>
              </w:rPr>
            </w:pPr>
            <w:r w:rsidRPr="004A5B60">
              <w:rPr>
                <w:sz w:val="17"/>
              </w:rPr>
              <w:t>May vary according to program</w:t>
            </w:r>
          </w:p>
        </w:tc>
      </w:tr>
    </w:tbl>
    <w:p w14:paraId="5CF35EA2" w14:textId="77777777" w:rsidR="00F72DC0" w:rsidRPr="009B02DE" w:rsidRDefault="00F72DC0" w:rsidP="00F72DC0"/>
    <w:sectPr w:rsidR="00F72DC0" w:rsidRPr="009B02DE" w:rsidSect="00362DEB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F6882" w14:textId="77777777" w:rsidR="00464378" w:rsidRDefault="00464378" w:rsidP="008E48FA">
      <w:pPr>
        <w:spacing w:after="0" w:line="240" w:lineRule="auto"/>
      </w:pPr>
      <w:r>
        <w:separator/>
      </w:r>
    </w:p>
  </w:endnote>
  <w:endnote w:type="continuationSeparator" w:id="0">
    <w:p w14:paraId="32E701C0" w14:textId="77777777" w:rsidR="00464378" w:rsidRDefault="00464378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45607" w14:textId="0C3FA4CE" w:rsidR="00B12310" w:rsidRDefault="00B12310" w:rsidP="00243679">
    <w:pPr>
      <w:autoSpaceDE w:val="0"/>
      <w:autoSpaceDN w:val="0"/>
      <w:adjustRightInd w:val="0"/>
      <w:spacing w:after="0" w:line="240" w:lineRule="auto"/>
      <w:rPr>
        <w:rFonts w:cs="Arial"/>
        <w:b/>
        <w:color w:val="000000"/>
        <w:sz w:val="20"/>
        <w:szCs w:val="20"/>
      </w:rPr>
    </w:pPr>
    <w:r>
      <w:rPr>
        <w:rFonts w:cs="Arial"/>
        <w:b/>
        <w:color w:val="000000"/>
        <w:sz w:val="20"/>
        <w:szCs w:val="20"/>
      </w:rPr>
      <w:t>KEY TO COURSE SELECTION</w:t>
    </w:r>
  </w:p>
  <w:p w14:paraId="1AE5C9FD" w14:textId="61046A06" w:rsidR="00243679" w:rsidRPr="00243679" w:rsidRDefault="00243679" w:rsidP="00243679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20"/>
        <w:szCs w:val="20"/>
      </w:rPr>
    </w:pPr>
    <w:r w:rsidRPr="00243679">
      <w:rPr>
        <w:rFonts w:cs="Arial"/>
        <w:b/>
        <w:color w:val="000000"/>
        <w:sz w:val="20"/>
        <w:szCs w:val="20"/>
      </w:rPr>
      <w:t xml:space="preserve">W: </w:t>
    </w:r>
    <w:r w:rsidRPr="00243679">
      <w:rPr>
        <w:rFonts w:cs="Arial"/>
        <w:color w:val="000000"/>
        <w:sz w:val="20"/>
        <w:szCs w:val="20"/>
      </w:rPr>
      <w:t>Weighted in GPA calculations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               </w:t>
    </w:r>
    <w:r w:rsidRPr="00243679">
      <w:rPr>
        <w:rFonts w:cs="Arial"/>
        <w:b/>
        <w:color w:val="000000"/>
        <w:sz w:val="20"/>
        <w:szCs w:val="20"/>
      </w:rPr>
      <w:t>SEM</w:t>
    </w:r>
    <w:r w:rsidRPr="00243679">
      <w:rPr>
        <w:rFonts w:cs="Arial"/>
        <w:color w:val="000000"/>
        <w:sz w:val="20"/>
        <w:szCs w:val="20"/>
      </w:rPr>
      <w:t>: Semester Course (1/2 Credit, 0.5 QTS 1&amp;2 or 3&amp;4)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</w:t>
    </w:r>
  </w:p>
  <w:p w14:paraId="7C82B38B" w14:textId="5144D0AC" w:rsidR="00243679" w:rsidRPr="00243679" w:rsidRDefault="00243679" w:rsidP="00243679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24"/>
        <w:szCs w:val="24"/>
      </w:rPr>
    </w:pPr>
    <w:r w:rsidRPr="00243679">
      <w:rPr>
        <w:rFonts w:cs="Arial"/>
        <w:b/>
        <w:color w:val="000000"/>
        <w:sz w:val="20"/>
        <w:szCs w:val="20"/>
      </w:rPr>
      <w:t>D</w:t>
    </w:r>
    <w:r w:rsidRPr="00243679">
      <w:rPr>
        <w:rFonts w:cs="Arial"/>
        <w:color w:val="000000"/>
        <w:sz w:val="20"/>
        <w:szCs w:val="20"/>
      </w:rPr>
      <w:t>: Daily Semester (1 Credit QTR 1&amp;</w:t>
    </w:r>
    <w:r w:rsidRPr="00FE1E69">
      <w:rPr>
        <w:rFonts w:cs="Arial"/>
        <w:color w:val="000000"/>
        <w:sz w:val="21"/>
        <w:szCs w:val="21"/>
      </w:rPr>
      <w:t>2</w:t>
    </w:r>
    <w:r w:rsidRPr="00243679">
      <w:rPr>
        <w:rFonts w:cs="Arial"/>
        <w:color w:val="000000"/>
        <w:sz w:val="20"/>
        <w:szCs w:val="20"/>
      </w:rPr>
      <w:t xml:space="preserve"> or 3&amp;4)   </w:t>
    </w:r>
    <w:r w:rsidRPr="00243679">
      <w:rPr>
        <w:rFonts w:cs="Arial"/>
        <w:color w:val="000000"/>
        <w:sz w:val="20"/>
        <w:szCs w:val="20"/>
      </w:rPr>
      <w:tab/>
    </w:r>
    <w:r w:rsidR="00110123">
      <w:rPr>
        <w:rFonts w:cs="Arial"/>
        <w:b/>
        <w:color w:val="000000"/>
        <w:sz w:val="20"/>
        <w:szCs w:val="20"/>
      </w:rPr>
      <w:t>**</w:t>
    </w:r>
    <w:r w:rsidR="00431400" w:rsidRPr="00431400">
      <w:rPr>
        <w:rFonts w:ascii="Arial Narrow" w:hAnsi="Arial Narrow"/>
        <w:sz w:val="16"/>
        <w:szCs w:val="16"/>
      </w:rPr>
      <w:t xml:space="preserve"> </w:t>
    </w:r>
    <w:r w:rsidR="00110123" w:rsidRPr="00110123">
      <w:rPr>
        <w:rFonts w:cs="Arial"/>
        <w:color w:val="000000"/>
        <w:sz w:val="20"/>
        <w:szCs w:val="20"/>
      </w:rPr>
      <w:t>Require</w:t>
    </w:r>
    <w:r w:rsidR="00FD3663">
      <w:rPr>
        <w:rFonts w:cs="Arial"/>
        <w:color w:val="000000"/>
        <w:sz w:val="20"/>
        <w:szCs w:val="20"/>
      </w:rPr>
      <w:t>s</w:t>
    </w:r>
    <w:r w:rsidR="00110123" w:rsidRPr="00110123">
      <w:rPr>
        <w:rFonts w:cs="Arial"/>
        <w:color w:val="000000"/>
        <w:sz w:val="20"/>
        <w:szCs w:val="20"/>
      </w:rPr>
      <w:t xml:space="preserve"> Prior Experience</w:t>
    </w:r>
  </w:p>
  <w:p w14:paraId="471BC041" w14:textId="77777777" w:rsidR="0066227D" w:rsidRDefault="0066227D" w:rsidP="0076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AC629" w14:textId="77777777" w:rsidR="00464378" w:rsidRDefault="00464378" w:rsidP="008E48FA">
      <w:pPr>
        <w:spacing w:after="0" w:line="240" w:lineRule="auto"/>
      </w:pPr>
      <w:r>
        <w:separator/>
      </w:r>
    </w:p>
  </w:footnote>
  <w:footnote w:type="continuationSeparator" w:id="0">
    <w:p w14:paraId="634BC32A" w14:textId="77777777" w:rsidR="00464378" w:rsidRDefault="00464378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3A43DDA1" w:rsidR="0066227D" w:rsidRPr="008E48FA" w:rsidRDefault="00C43071">
          <w:pPr>
            <w:pStyle w:val="Header"/>
            <w:rPr>
              <w:b/>
            </w:rPr>
          </w:pPr>
          <w:r>
            <w:rPr>
              <w:b/>
            </w:rPr>
            <w:t>JOPPATOWNE</w:t>
          </w:r>
          <w:r w:rsidR="00B46B24">
            <w:rPr>
              <w:b/>
            </w:rPr>
            <w:t xml:space="preserve">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6162618C" w:rsidR="0066227D" w:rsidRPr="008E48FA" w:rsidRDefault="0066227D" w:rsidP="00161BEA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46715B">
            <w:rPr>
              <w:b/>
            </w:rPr>
            <w:t>09</w:t>
          </w:r>
        </w:p>
      </w:tc>
      <w:tc>
        <w:tcPr>
          <w:tcW w:w="3067" w:type="dxa"/>
        </w:tcPr>
        <w:p w14:paraId="5B4B2B12" w14:textId="5ACCC6C5" w:rsidR="0066227D" w:rsidRPr="008E48FA" w:rsidRDefault="0066227D">
          <w:pPr>
            <w:pStyle w:val="Header"/>
            <w:rPr>
              <w:b/>
            </w:rPr>
          </w:pPr>
          <w:r w:rsidRPr="008E48FA">
            <w:rPr>
              <w:b/>
            </w:rPr>
            <w:t>20</w:t>
          </w:r>
          <w:r w:rsidR="003F636C">
            <w:rPr>
              <w:b/>
            </w:rPr>
            <w:t>2</w:t>
          </w:r>
          <w:r w:rsidR="00E44382">
            <w:rPr>
              <w:b/>
            </w:rPr>
            <w:t>4</w:t>
          </w:r>
          <w:r w:rsidRPr="008E48FA">
            <w:rPr>
              <w:b/>
            </w:rPr>
            <w:t>-</w:t>
          </w:r>
          <w:r w:rsidR="00C94220">
            <w:rPr>
              <w:b/>
            </w:rPr>
            <w:t>2</w:t>
          </w:r>
          <w:r w:rsidR="00E44382">
            <w:rPr>
              <w:b/>
            </w:rPr>
            <w:t>5</w:t>
          </w:r>
          <w:r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02589"/>
    <w:multiLevelType w:val="hybridMultilevel"/>
    <w:tmpl w:val="8934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AB4968"/>
    <w:multiLevelType w:val="multilevel"/>
    <w:tmpl w:val="AE5A24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 w16cid:durableId="32655228">
    <w:abstractNumId w:val="1"/>
  </w:num>
  <w:num w:numId="2" w16cid:durableId="246156326">
    <w:abstractNumId w:val="2"/>
  </w:num>
  <w:num w:numId="3" w16cid:durableId="130172862">
    <w:abstractNumId w:val="0"/>
  </w:num>
  <w:num w:numId="4" w16cid:durableId="871193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156D"/>
    <w:rsid w:val="00055753"/>
    <w:rsid w:val="00087C70"/>
    <w:rsid w:val="000A3E99"/>
    <w:rsid w:val="000A678F"/>
    <w:rsid w:val="000B3E47"/>
    <w:rsid w:val="000B67ED"/>
    <w:rsid w:val="000C3ED0"/>
    <w:rsid w:val="000D6E65"/>
    <w:rsid w:val="000E3E1E"/>
    <w:rsid w:val="00103A08"/>
    <w:rsid w:val="00110123"/>
    <w:rsid w:val="00112E17"/>
    <w:rsid w:val="00114135"/>
    <w:rsid w:val="00114B1A"/>
    <w:rsid w:val="0014396B"/>
    <w:rsid w:val="00145AE9"/>
    <w:rsid w:val="00161BEA"/>
    <w:rsid w:val="00176EB0"/>
    <w:rsid w:val="00186F81"/>
    <w:rsid w:val="001B4C28"/>
    <w:rsid w:val="001B723C"/>
    <w:rsid w:val="001B782E"/>
    <w:rsid w:val="001C2AD9"/>
    <w:rsid w:val="001C6E60"/>
    <w:rsid w:val="001D13A3"/>
    <w:rsid w:val="001F5C58"/>
    <w:rsid w:val="001F7380"/>
    <w:rsid w:val="001F7B38"/>
    <w:rsid w:val="00217B24"/>
    <w:rsid w:val="00222A4F"/>
    <w:rsid w:val="0022790B"/>
    <w:rsid w:val="00243679"/>
    <w:rsid w:val="00254BC7"/>
    <w:rsid w:val="00292B6D"/>
    <w:rsid w:val="002F2173"/>
    <w:rsid w:val="002F50C8"/>
    <w:rsid w:val="00311E9B"/>
    <w:rsid w:val="0032322D"/>
    <w:rsid w:val="0032523B"/>
    <w:rsid w:val="00334CC6"/>
    <w:rsid w:val="00341B0A"/>
    <w:rsid w:val="00362DEB"/>
    <w:rsid w:val="003853A4"/>
    <w:rsid w:val="003972D4"/>
    <w:rsid w:val="003C7BD5"/>
    <w:rsid w:val="003F636C"/>
    <w:rsid w:val="00407D6C"/>
    <w:rsid w:val="00412480"/>
    <w:rsid w:val="00423FF6"/>
    <w:rsid w:val="004312FB"/>
    <w:rsid w:val="00431400"/>
    <w:rsid w:val="00437FB3"/>
    <w:rsid w:val="00464378"/>
    <w:rsid w:val="0046715B"/>
    <w:rsid w:val="00470BB9"/>
    <w:rsid w:val="004A6D80"/>
    <w:rsid w:val="004B2819"/>
    <w:rsid w:val="004C0A2F"/>
    <w:rsid w:val="005131B5"/>
    <w:rsid w:val="00517C40"/>
    <w:rsid w:val="0053180F"/>
    <w:rsid w:val="0054082D"/>
    <w:rsid w:val="00556468"/>
    <w:rsid w:val="00571900"/>
    <w:rsid w:val="00577E1F"/>
    <w:rsid w:val="005A35C5"/>
    <w:rsid w:val="005A375B"/>
    <w:rsid w:val="005F1FB3"/>
    <w:rsid w:val="005F298B"/>
    <w:rsid w:val="005F78E1"/>
    <w:rsid w:val="00604208"/>
    <w:rsid w:val="00655783"/>
    <w:rsid w:val="0066227D"/>
    <w:rsid w:val="00676B3B"/>
    <w:rsid w:val="006830D6"/>
    <w:rsid w:val="0068796B"/>
    <w:rsid w:val="006939B2"/>
    <w:rsid w:val="006B430E"/>
    <w:rsid w:val="006B62D6"/>
    <w:rsid w:val="006C04DB"/>
    <w:rsid w:val="006C53D0"/>
    <w:rsid w:val="00704605"/>
    <w:rsid w:val="007238C0"/>
    <w:rsid w:val="007274BA"/>
    <w:rsid w:val="00727551"/>
    <w:rsid w:val="00731F7C"/>
    <w:rsid w:val="00732D9F"/>
    <w:rsid w:val="007351C2"/>
    <w:rsid w:val="0073609A"/>
    <w:rsid w:val="00752490"/>
    <w:rsid w:val="007604E0"/>
    <w:rsid w:val="0077781A"/>
    <w:rsid w:val="00781A0A"/>
    <w:rsid w:val="00786C7C"/>
    <w:rsid w:val="007D639D"/>
    <w:rsid w:val="00845B54"/>
    <w:rsid w:val="0086242D"/>
    <w:rsid w:val="00892D90"/>
    <w:rsid w:val="008B347C"/>
    <w:rsid w:val="008C3833"/>
    <w:rsid w:val="008E48FA"/>
    <w:rsid w:val="008F41D6"/>
    <w:rsid w:val="008F5160"/>
    <w:rsid w:val="00945239"/>
    <w:rsid w:val="00950E8A"/>
    <w:rsid w:val="0095434C"/>
    <w:rsid w:val="00963389"/>
    <w:rsid w:val="00972256"/>
    <w:rsid w:val="00991070"/>
    <w:rsid w:val="009B02DE"/>
    <w:rsid w:val="009B20A5"/>
    <w:rsid w:val="009B76A3"/>
    <w:rsid w:val="00A13075"/>
    <w:rsid w:val="00A4592A"/>
    <w:rsid w:val="00A467D9"/>
    <w:rsid w:val="00A62091"/>
    <w:rsid w:val="00A86B0A"/>
    <w:rsid w:val="00AB39B8"/>
    <w:rsid w:val="00B12310"/>
    <w:rsid w:val="00B26E37"/>
    <w:rsid w:val="00B342FB"/>
    <w:rsid w:val="00B46A33"/>
    <w:rsid w:val="00B46B24"/>
    <w:rsid w:val="00B515A5"/>
    <w:rsid w:val="00B51A40"/>
    <w:rsid w:val="00B5483E"/>
    <w:rsid w:val="00B827AF"/>
    <w:rsid w:val="00B91EB3"/>
    <w:rsid w:val="00B97DCE"/>
    <w:rsid w:val="00C102BB"/>
    <w:rsid w:val="00C148D1"/>
    <w:rsid w:val="00C43071"/>
    <w:rsid w:val="00C46B44"/>
    <w:rsid w:val="00C47A8A"/>
    <w:rsid w:val="00C55539"/>
    <w:rsid w:val="00C75125"/>
    <w:rsid w:val="00C75EED"/>
    <w:rsid w:val="00C90090"/>
    <w:rsid w:val="00C94220"/>
    <w:rsid w:val="00CB24AD"/>
    <w:rsid w:val="00CB79BB"/>
    <w:rsid w:val="00CC365B"/>
    <w:rsid w:val="00CF6AF9"/>
    <w:rsid w:val="00D55A1A"/>
    <w:rsid w:val="00D61705"/>
    <w:rsid w:val="00DB2E19"/>
    <w:rsid w:val="00DE1AAC"/>
    <w:rsid w:val="00E071E6"/>
    <w:rsid w:val="00E1459D"/>
    <w:rsid w:val="00E16EA3"/>
    <w:rsid w:val="00E21543"/>
    <w:rsid w:val="00E44382"/>
    <w:rsid w:val="00E72F28"/>
    <w:rsid w:val="00E85DF4"/>
    <w:rsid w:val="00E86244"/>
    <w:rsid w:val="00EA3E5C"/>
    <w:rsid w:val="00EB44BE"/>
    <w:rsid w:val="00EB4DD4"/>
    <w:rsid w:val="00EE1DF8"/>
    <w:rsid w:val="00F071AE"/>
    <w:rsid w:val="00F3013B"/>
    <w:rsid w:val="00F37299"/>
    <w:rsid w:val="00F44D49"/>
    <w:rsid w:val="00F72DC0"/>
    <w:rsid w:val="00F7760E"/>
    <w:rsid w:val="00F83C9C"/>
    <w:rsid w:val="00F856D2"/>
    <w:rsid w:val="00FC1E62"/>
    <w:rsid w:val="00FD3663"/>
    <w:rsid w:val="00FE1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A3E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6A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lina.donna@hcps.org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hcps.org/SEPG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arrie.siemsen@hcps.or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nicole.venters@hcp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tisi.henderson@hcps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Venters, Nicole</cp:lastModifiedBy>
  <cp:revision>2</cp:revision>
  <cp:lastPrinted>2024-01-03T18:22:00Z</cp:lastPrinted>
  <dcterms:created xsi:type="dcterms:W3CDTF">2024-01-12T14:11:00Z</dcterms:created>
  <dcterms:modified xsi:type="dcterms:W3CDTF">2024-01-12T14:11:00Z</dcterms:modified>
</cp:coreProperties>
</file>